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2"/>
        <w:gridCol w:w="1680"/>
        <w:gridCol w:w="990"/>
        <w:gridCol w:w="270"/>
        <w:gridCol w:w="1170"/>
        <w:gridCol w:w="630"/>
        <w:gridCol w:w="2070"/>
        <w:gridCol w:w="632"/>
        <w:gridCol w:w="718"/>
        <w:gridCol w:w="2434"/>
      </w:tblGrid>
      <w:tr w:rsidR="00A44999" w14:paraId="56AEF98A" w14:textId="77777777" w:rsidTr="00864975">
        <w:trPr>
          <w:trHeight w:hRule="exact" w:val="1450"/>
        </w:trPr>
        <w:tc>
          <w:tcPr>
            <w:tcW w:w="10966" w:type="dxa"/>
            <w:gridSpan w:val="10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21796D" w14:textId="2A13E3E1" w:rsidR="00A44999" w:rsidRPr="00E503B4" w:rsidRDefault="00E2586F">
            <w:pPr>
              <w:pStyle w:val="TableParagraph"/>
              <w:spacing w:before="175"/>
              <w:ind w:left="68"/>
              <w:jc w:val="center"/>
              <w:rPr>
                <w:rFonts w:eastAsia="Arial" w:cs="Arial"/>
                <w:sz w:val="28"/>
                <w:szCs w:val="28"/>
              </w:rPr>
            </w:pPr>
            <w:r w:rsidRPr="00E503B4">
              <w:rPr>
                <w:sz w:val="28"/>
                <w:szCs w:val="28"/>
              </w:rPr>
              <w:t>Florida Atlantic University Division</w:t>
            </w:r>
            <w:r w:rsidR="00E20EBC" w:rsidRPr="00E503B4">
              <w:rPr>
                <w:spacing w:val="-2"/>
                <w:sz w:val="28"/>
                <w:szCs w:val="28"/>
              </w:rPr>
              <w:t xml:space="preserve"> </w:t>
            </w:r>
            <w:r w:rsidR="00E20EBC" w:rsidRPr="00E503B4">
              <w:rPr>
                <w:sz w:val="28"/>
                <w:szCs w:val="28"/>
              </w:rPr>
              <w:t>of</w:t>
            </w:r>
            <w:r w:rsidR="00E20EBC" w:rsidRPr="00E503B4">
              <w:rPr>
                <w:spacing w:val="-1"/>
                <w:sz w:val="28"/>
                <w:szCs w:val="28"/>
              </w:rPr>
              <w:t xml:space="preserve"> Research</w:t>
            </w:r>
          </w:p>
          <w:p w14:paraId="1E3BF815" w14:textId="2ABAFF34" w:rsidR="00A44999" w:rsidRPr="00E503B4" w:rsidRDefault="0056792E">
            <w:pPr>
              <w:pStyle w:val="TableParagraph"/>
              <w:spacing w:before="2" w:line="436" w:lineRule="exact"/>
              <w:ind w:left="71"/>
              <w:jc w:val="center"/>
              <w:rPr>
                <w:rFonts w:eastAsia="Arial Black" w:cs="Arial Black"/>
                <w:sz w:val="28"/>
                <w:szCs w:val="28"/>
              </w:rPr>
            </w:pPr>
            <w:r>
              <w:rPr>
                <w:b/>
                <w:spacing w:val="-1"/>
                <w:sz w:val="28"/>
                <w:szCs w:val="28"/>
              </w:rPr>
              <w:t>NSF ADVANCE</w:t>
            </w:r>
            <w:r w:rsidR="00E20EBC" w:rsidRPr="00E503B4">
              <w:rPr>
                <w:b/>
                <w:spacing w:val="-16"/>
                <w:sz w:val="28"/>
                <w:szCs w:val="28"/>
              </w:rPr>
              <w:t xml:space="preserve"> </w:t>
            </w:r>
            <w:r w:rsidR="00E20EBC" w:rsidRPr="00E503B4">
              <w:rPr>
                <w:b/>
                <w:spacing w:val="-1"/>
                <w:sz w:val="28"/>
                <w:szCs w:val="28"/>
              </w:rPr>
              <w:t>RESEARCH</w:t>
            </w:r>
            <w:r w:rsidR="00E20EBC" w:rsidRPr="00E503B4">
              <w:rPr>
                <w:b/>
                <w:spacing w:val="-16"/>
                <w:sz w:val="28"/>
                <w:szCs w:val="28"/>
              </w:rPr>
              <w:t xml:space="preserve"> </w:t>
            </w:r>
            <w:r w:rsidR="00E20EBC" w:rsidRPr="00E503B4">
              <w:rPr>
                <w:b/>
                <w:spacing w:val="-1"/>
                <w:sz w:val="28"/>
                <w:szCs w:val="28"/>
              </w:rPr>
              <w:t>MENTORING</w:t>
            </w:r>
            <w:r w:rsidR="00E20EBC" w:rsidRPr="00E503B4">
              <w:rPr>
                <w:b/>
                <w:spacing w:val="-16"/>
                <w:sz w:val="28"/>
                <w:szCs w:val="28"/>
              </w:rPr>
              <w:t xml:space="preserve"> </w:t>
            </w:r>
            <w:r w:rsidR="00E0747C">
              <w:rPr>
                <w:b/>
                <w:spacing w:val="-1"/>
                <w:sz w:val="28"/>
                <w:szCs w:val="28"/>
              </w:rPr>
              <w:t>FELLOWSHIP</w:t>
            </w:r>
          </w:p>
          <w:p w14:paraId="7DA8FAEB" w14:textId="1F33C6AE" w:rsidR="00A44999" w:rsidRDefault="0056792E">
            <w:pPr>
              <w:pStyle w:val="TableParagraph"/>
              <w:spacing w:line="320" w:lineRule="exact"/>
              <w:ind w:left="70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b/>
                <w:spacing w:val="-1"/>
                <w:sz w:val="28"/>
                <w:szCs w:val="28"/>
              </w:rPr>
              <w:t>Summer 2020</w:t>
            </w:r>
            <w:r w:rsidR="00C50FDA" w:rsidRPr="00E503B4">
              <w:rPr>
                <w:b/>
                <w:spacing w:val="-1"/>
                <w:sz w:val="28"/>
                <w:szCs w:val="28"/>
              </w:rPr>
              <w:t xml:space="preserve"> </w:t>
            </w:r>
            <w:r w:rsidR="00E20EBC" w:rsidRPr="00E503B4">
              <w:rPr>
                <w:b/>
                <w:spacing w:val="-1"/>
                <w:sz w:val="28"/>
                <w:szCs w:val="28"/>
              </w:rPr>
              <w:t xml:space="preserve">Application </w:t>
            </w:r>
            <w:r w:rsidR="00E20EBC" w:rsidRPr="00E503B4">
              <w:rPr>
                <w:b/>
                <w:spacing w:val="-2"/>
                <w:sz w:val="28"/>
                <w:szCs w:val="28"/>
              </w:rPr>
              <w:t>Form</w:t>
            </w:r>
            <w:r w:rsidR="00EE62D7">
              <w:rPr>
                <w:b/>
                <w:spacing w:val="-2"/>
                <w:sz w:val="28"/>
                <w:szCs w:val="28"/>
              </w:rPr>
              <w:t xml:space="preserve"> – MENTEE/FELLOW</w:t>
            </w:r>
          </w:p>
        </w:tc>
      </w:tr>
      <w:tr w:rsidR="00A44999" w14:paraId="7427F38F" w14:textId="77777777" w:rsidTr="00B71766">
        <w:trPr>
          <w:trHeight w:hRule="exact" w:val="1172"/>
        </w:trPr>
        <w:tc>
          <w:tcPr>
            <w:tcW w:w="10966" w:type="dxa"/>
            <w:gridSpan w:val="10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11A7F9D4" w14:textId="16C61090" w:rsidR="00A44999" w:rsidRPr="00772518" w:rsidRDefault="00E20EBC" w:rsidP="00EE62D7">
            <w:pPr>
              <w:pStyle w:val="TableParagraph"/>
              <w:spacing w:before="17"/>
              <w:ind w:left="66" w:right="61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DIRECTIONS:</w:t>
            </w:r>
            <w:r w:rsidRPr="00772518">
              <w:rPr>
                <w:b/>
                <w:spacing w:val="-20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is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m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noProof/>
                <w:sz w:val="20"/>
                <w:szCs w:val="20"/>
              </w:rPr>
              <w:t>is</w:t>
            </w:r>
            <w:r w:rsidRPr="00772518">
              <w:rPr>
                <w:noProof/>
                <w:spacing w:val="-1"/>
                <w:sz w:val="20"/>
                <w:szCs w:val="20"/>
              </w:rPr>
              <w:t xml:space="preserve"> </w:t>
            </w:r>
            <w:r w:rsidR="00772518" w:rsidRPr="00772518">
              <w:rPr>
                <w:noProof/>
                <w:spacing w:val="-1"/>
                <w:sz w:val="20"/>
                <w:szCs w:val="20"/>
              </w:rPr>
              <w:t xml:space="preserve">to be </w:t>
            </w:r>
            <w:r w:rsidRPr="00772518">
              <w:rPr>
                <w:noProof/>
                <w:spacing w:val="-1"/>
                <w:sz w:val="20"/>
                <w:szCs w:val="20"/>
              </w:rPr>
              <w:t>completed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by</w:t>
            </w:r>
            <w:r w:rsidRPr="00772518">
              <w:rPr>
                <w:spacing w:val="-1"/>
                <w:sz w:val="20"/>
                <w:szCs w:val="20"/>
              </w:rPr>
              <w:t xml:space="preserve"> the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b/>
                <w:sz w:val="20"/>
                <w:szCs w:val="20"/>
              </w:rPr>
              <w:t>junior</w:t>
            </w:r>
            <w:r w:rsidRPr="00772518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faculty member</w:t>
            </w:r>
            <w:r w:rsidRPr="00772518">
              <w:rPr>
                <w:spacing w:val="-1"/>
                <w:sz w:val="20"/>
                <w:szCs w:val="20"/>
              </w:rPr>
              <w:t>,</w:t>
            </w:r>
            <w:r w:rsidRPr="00772518">
              <w:rPr>
                <w:spacing w:val="4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who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 xml:space="preserve">is </w:t>
            </w:r>
            <w:r w:rsidRPr="00772518">
              <w:rPr>
                <w:spacing w:val="-1"/>
                <w:sz w:val="20"/>
                <w:szCs w:val="20"/>
              </w:rPr>
              <w:t xml:space="preserve">responsible </w:t>
            </w:r>
            <w:r w:rsidRPr="00772518">
              <w:rPr>
                <w:sz w:val="20"/>
                <w:szCs w:val="20"/>
              </w:rPr>
              <w:t>for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 xml:space="preserve">obtaining </w:t>
            </w:r>
            <w:r w:rsidRPr="00772518">
              <w:rPr>
                <w:spacing w:val="-1"/>
                <w:sz w:val="20"/>
                <w:szCs w:val="20"/>
              </w:rPr>
              <w:t>signatures</w:t>
            </w:r>
            <w:r w:rsidRPr="00772518">
              <w:rPr>
                <w:sz w:val="20"/>
                <w:szCs w:val="20"/>
              </w:rPr>
              <w:t xml:space="preserve"> from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e</w:t>
            </w:r>
            <w:r w:rsidRPr="00772518">
              <w:rPr>
                <w:spacing w:val="-1"/>
                <w:sz w:val="20"/>
                <w:szCs w:val="20"/>
              </w:rPr>
              <w:t xml:space="preserve"> mentor, chair(s)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ean(s).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Save</w:t>
            </w:r>
            <w:r w:rsidR="00E0747C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leted,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igned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m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pacing w:val="11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other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required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onents</w:t>
            </w:r>
            <w:r w:rsidRPr="00772518">
              <w:rPr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(</w:t>
            </w:r>
            <w:r w:rsidR="00E0747C">
              <w:rPr>
                <w:i/>
                <w:spacing w:val="-1"/>
                <w:sz w:val="20"/>
                <w:szCs w:val="20"/>
              </w:rPr>
              <w:t>1</w:t>
            </w:r>
            <w:r w:rsidR="00EE62D7">
              <w:rPr>
                <w:i/>
                <w:spacing w:val="-1"/>
                <w:sz w:val="20"/>
                <w:szCs w:val="20"/>
              </w:rPr>
              <w:t>-</w:t>
            </w:r>
            <w:r w:rsidRPr="00772518">
              <w:rPr>
                <w:i/>
                <w:sz w:val="20"/>
                <w:szCs w:val="20"/>
              </w:rPr>
              <w:t>page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Narrative,</w:t>
            </w:r>
            <w:r w:rsidRPr="00772518">
              <w:rPr>
                <w:i/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Mentee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bbreviated</w:t>
            </w:r>
            <w:r w:rsidRPr="00772518">
              <w:rPr>
                <w:i/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CV,</w:t>
            </w:r>
            <w:r w:rsidRPr="00772518">
              <w:rPr>
                <w:i/>
                <w:spacing w:val="11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nd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Mentor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bbreviated</w:t>
            </w:r>
            <w:r w:rsidRPr="00772518">
              <w:rPr>
                <w:i/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i/>
                <w:sz w:val="20"/>
                <w:szCs w:val="20"/>
              </w:rPr>
              <w:t>CV</w:t>
            </w:r>
            <w:r w:rsidRPr="00772518">
              <w:rPr>
                <w:sz w:val="20"/>
                <w:szCs w:val="20"/>
              </w:rPr>
              <w:t>)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s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ingl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dob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PDF</w:t>
            </w:r>
            <w:r w:rsidRPr="00772518">
              <w:rPr>
                <w:spacing w:val="151"/>
                <w:w w:val="9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ocument,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ubmit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via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email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="008D1BBE" w:rsidRPr="00772518">
              <w:rPr>
                <w:sz w:val="20"/>
                <w:szCs w:val="20"/>
              </w:rPr>
              <w:t>to</w:t>
            </w:r>
            <w:r w:rsidR="00E503B4" w:rsidRPr="00772518">
              <w:rPr>
                <w:sz w:val="20"/>
                <w:szCs w:val="20"/>
              </w:rPr>
              <w:t xml:space="preserve"> </w:t>
            </w:r>
            <w:r w:rsidR="00617960">
              <w:rPr>
                <w:color w:val="FF0000"/>
                <w:sz w:val="20"/>
                <w:szCs w:val="20"/>
              </w:rPr>
              <w:t>kscarpinato@fau.edu</w:t>
            </w:r>
            <w:r w:rsidRPr="00772518">
              <w:rPr>
                <w:b/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by</w:t>
            </w:r>
            <w:r w:rsidRPr="00772518">
              <w:rPr>
                <w:spacing w:val="-1"/>
                <w:sz w:val="20"/>
                <w:szCs w:val="20"/>
              </w:rPr>
              <w:t xml:space="preserve"> 5:00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p.m.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on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="0056792E">
              <w:rPr>
                <w:color w:val="FF0000"/>
                <w:spacing w:val="-2"/>
                <w:sz w:val="20"/>
                <w:szCs w:val="20"/>
              </w:rPr>
              <w:t>May 15</w:t>
            </w:r>
            <w:r w:rsidRPr="00772518">
              <w:rPr>
                <w:sz w:val="20"/>
                <w:szCs w:val="20"/>
              </w:rPr>
              <w:t>.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ee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program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guidelines for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="00E503B4" w:rsidRPr="00772518">
              <w:rPr>
                <w:sz w:val="20"/>
                <w:szCs w:val="20"/>
              </w:rPr>
              <w:t xml:space="preserve">specific </w:t>
            </w:r>
            <w:r w:rsidRPr="00772518">
              <w:rPr>
                <w:spacing w:val="-1"/>
                <w:sz w:val="20"/>
                <w:szCs w:val="20"/>
              </w:rPr>
              <w:t>instructions.</w:t>
            </w:r>
          </w:p>
        </w:tc>
      </w:tr>
      <w:tr w:rsidR="00A44999" w14:paraId="375A1D4D" w14:textId="77777777" w:rsidTr="00B71766">
        <w:trPr>
          <w:trHeight w:hRule="exact" w:val="440"/>
        </w:trPr>
        <w:tc>
          <w:tcPr>
            <w:tcW w:w="372" w:type="dxa"/>
            <w:vMerge w:val="restart"/>
            <w:tcBorders>
              <w:top w:val="single" w:sz="27" w:space="0" w:color="000000"/>
              <w:left w:val="single" w:sz="5" w:space="0" w:color="000000"/>
              <w:right w:val="single" w:sz="5" w:space="0" w:color="000000"/>
            </w:tcBorders>
            <w:textDirection w:val="btLr"/>
          </w:tcPr>
          <w:p w14:paraId="3BB7A1F8" w14:textId="77777777" w:rsidR="00A44999" w:rsidRDefault="00E20EBC">
            <w:pPr>
              <w:pStyle w:val="TableParagraph"/>
              <w:spacing w:before="7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B6585">
              <w:rPr>
                <w:rFonts w:ascii="Arial"/>
                <w:b/>
                <w:color w:val="FF0000"/>
                <w:sz w:val="20"/>
              </w:rPr>
              <w:t>MENTEE</w:t>
            </w:r>
            <w:r>
              <w:rPr>
                <w:rFonts w:ascii="Arial"/>
                <w:b/>
                <w:spacing w:val="-2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INFORMATION</w:t>
            </w:r>
          </w:p>
        </w:tc>
        <w:tc>
          <w:tcPr>
            <w:tcW w:w="1680" w:type="dxa"/>
            <w:tcBorders>
              <w:top w:val="single" w:sz="2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CD8C07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Name:</w:t>
            </w:r>
          </w:p>
        </w:tc>
        <w:tc>
          <w:tcPr>
            <w:tcW w:w="3060" w:type="dxa"/>
            <w:gridSpan w:val="4"/>
            <w:tcBorders>
              <w:top w:val="single" w:sz="2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818F5A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2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657358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Title/Rank:</w:t>
            </w:r>
          </w:p>
        </w:tc>
        <w:tc>
          <w:tcPr>
            <w:tcW w:w="3784" w:type="dxa"/>
            <w:gridSpan w:val="3"/>
            <w:tcBorders>
              <w:top w:val="single" w:sz="2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06D65B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5BF72BB2" w14:textId="77777777" w:rsidTr="00B71766">
        <w:trPr>
          <w:trHeight w:hRule="exact" w:val="497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1722EE50" w14:textId="77777777" w:rsidR="00A44999" w:rsidRDefault="00A44999"/>
        </w:tc>
        <w:tc>
          <w:tcPr>
            <w:tcW w:w="1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1D36A6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Department:</w:t>
            </w:r>
          </w:p>
        </w:tc>
        <w:tc>
          <w:tcPr>
            <w:tcW w:w="30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C65200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449FB8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College:</w:t>
            </w:r>
          </w:p>
        </w:tc>
        <w:tc>
          <w:tcPr>
            <w:tcW w:w="378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B027E5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8D1BBE" w14:paraId="06FA8CD7" w14:textId="77777777" w:rsidTr="00B71766">
        <w:trPr>
          <w:cantSplit/>
          <w:trHeight w:hRule="exact" w:val="587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6AF1F75C" w14:textId="77777777" w:rsidR="008D1BBE" w:rsidRDefault="008D1BBE"/>
        </w:tc>
        <w:tc>
          <w:tcPr>
            <w:tcW w:w="1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AB618E" w14:textId="54F9C449" w:rsidR="008D1BBE" w:rsidRPr="00E503B4" w:rsidRDefault="008D1BBE">
            <w:pPr>
              <w:pStyle w:val="TableParagraph"/>
              <w:spacing w:before="71"/>
              <w:ind w:left="66"/>
              <w:rPr>
                <w:b/>
                <w:spacing w:val="-1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Pillar affiliation, if applicable</w:t>
            </w:r>
          </w:p>
        </w:tc>
        <w:tc>
          <w:tcPr>
            <w:tcW w:w="30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CA7C65" w14:textId="77777777" w:rsidR="008D1BBE" w:rsidRPr="00E503B4" w:rsidRDefault="008D1BBE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13198B" w14:textId="7158040A" w:rsidR="008D1BBE" w:rsidRPr="00E503B4" w:rsidRDefault="008D1BBE">
            <w:pPr>
              <w:pStyle w:val="TableParagraph"/>
              <w:spacing w:before="71"/>
              <w:ind w:left="66"/>
              <w:rPr>
                <w:b/>
                <w:spacing w:val="-1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Type of affiliation (fellow/associate</w:t>
            </w:r>
            <w:r w:rsidR="008B5986" w:rsidRPr="00E503B4">
              <w:rPr>
                <w:b/>
                <w:spacing w:val="-1"/>
                <w:sz w:val="20"/>
                <w:szCs w:val="20"/>
              </w:rPr>
              <w:t xml:space="preserve">, </w:t>
            </w:r>
            <w:r w:rsidR="008B5986" w:rsidRPr="00E503B4">
              <w:rPr>
                <w:b/>
                <w:noProof/>
                <w:spacing w:val="-1"/>
                <w:sz w:val="20"/>
                <w:szCs w:val="20"/>
              </w:rPr>
              <w:t>etc</w:t>
            </w:r>
            <w:r w:rsidR="00D105CA" w:rsidRPr="00E503B4">
              <w:rPr>
                <w:b/>
                <w:noProof/>
                <w:spacing w:val="-1"/>
                <w:sz w:val="20"/>
                <w:szCs w:val="20"/>
              </w:rPr>
              <w:t>.</w:t>
            </w:r>
            <w:r w:rsidRPr="00E503B4">
              <w:rPr>
                <w:b/>
                <w:spacing w:val="-1"/>
                <w:sz w:val="20"/>
                <w:szCs w:val="20"/>
              </w:rPr>
              <w:t>)</w:t>
            </w:r>
          </w:p>
        </w:tc>
        <w:tc>
          <w:tcPr>
            <w:tcW w:w="378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79DB8" w14:textId="77777777" w:rsidR="008D1BBE" w:rsidRPr="00E503B4" w:rsidRDefault="008D1BBE">
            <w:pPr>
              <w:rPr>
                <w:sz w:val="20"/>
                <w:szCs w:val="20"/>
              </w:rPr>
            </w:pPr>
          </w:p>
        </w:tc>
      </w:tr>
      <w:tr w:rsidR="00A44999" w14:paraId="0A3CD7C3" w14:textId="77777777" w:rsidTr="00B71766">
        <w:trPr>
          <w:trHeight w:hRule="exact" w:val="4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34542BA6" w14:textId="77777777" w:rsidR="00A44999" w:rsidRDefault="00A44999"/>
        </w:tc>
        <w:tc>
          <w:tcPr>
            <w:tcW w:w="1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1B4CEF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Email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address:</w:t>
            </w:r>
          </w:p>
        </w:tc>
        <w:tc>
          <w:tcPr>
            <w:tcW w:w="30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632731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E36FC0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Phone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number:</w:t>
            </w:r>
          </w:p>
        </w:tc>
        <w:tc>
          <w:tcPr>
            <w:tcW w:w="378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42D045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44BF4E03" w14:textId="77777777" w:rsidTr="00B71766">
        <w:trPr>
          <w:trHeight w:hRule="exact" w:val="659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5B2E0E82" w14:textId="77777777" w:rsidR="00A44999" w:rsidRDefault="00A44999"/>
        </w:tc>
        <w:tc>
          <w:tcPr>
            <w:tcW w:w="1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F73AF" w14:textId="446793CF" w:rsidR="00A44999" w:rsidRPr="00E503B4" w:rsidRDefault="00E20EBC" w:rsidP="008D1BBE">
            <w:pPr>
              <w:pStyle w:val="TableParagraph"/>
              <w:spacing w:before="73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Years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at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="008D1BBE" w:rsidRPr="00E503B4">
              <w:rPr>
                <w:b/>
                <w:spacing w:val="-1"/>
                <w:sz w:val="20"/>
                <w:szCs w:val="20"/>
              </w:rPr>
              <w:t>FAU</w:t>
            </w:r>
            <w:r w:rsidRPr="00E503B4">
              <w:rPr>
                <w:b/>
                <w:spacing w:val="-1"/>
                <w:sz w:val="20"/>
                <w:szCs w:val="20"/>
              </w:rPr>
              <w:t>:</w:t>
            </w:r>
          </w:p>
        </w:tc>
        <w:tc>
          <w:tcPr>
            <w:tcW w:w="30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35CDFA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BBBA6" w14:textId="77777777" w:rsidR="00A44999" w:rsidRPr="00E503B4" w:rsidRDefault="00E20EBC">
            <w:pPr>
              <w:pStyle w:val="TableParagraph"/>
              <w:spacing w:before="73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Tenure</w:t>
            </w:r>
            <w:r w:rsidRPr="00E503B4">
              <w:rPr>
                <w:b/>
                <w:sz w:val="20"/>
                <w:szCs w:val="20"/>
              </w:rPr>
              <w:t xml:space="preserve"> decision</w:t>
            </w:r>
            <w:r w:rsidRPr="00E503B4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expected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by:</w:t>
            </w:r>
          </w:p>
        </w:tc>
        <w:tc>
          <w:tcPr>
            <w:tcW w:w="378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CAA240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5097ACDE" w14:textId="77777777" w:rsidTr="00B71766">
        <w:trPr>
          <w:trHeight w:hRule="exact" w:val="4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7A209DFB" w14:textId="77777777" w:rsidR="00A44999" w:rsidRDefault="00A44999"/>
        </w:tc>
        <w:tc>
          <w:tcPr>
            <w:tcW w:w="29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599EAB" w14:textId="064B6E3B" w:rsidR="00A44999" w:rsidRPr="00E503B4" w:rsidRDefault="001F56E6">
            <w:pPr>
              <w:pStyle w:val="TableParagraph"/>
              <w:spacing w:before="73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Key words of</w:t>
            </w:r>
            <w:r w:rsidR="00E20EBC" w:rsidRPr="00E503B4">
              <w:rPr>
                <w:b/>
                <w:spacing w:val="-1"/>
                <w:sz w:val="20"/>
                <w:szCs w:val="20"/>
              </w:rPr>
              <w:t xml:space="preserve"> </w:t>
            </w:r>
            <w:r w:rsidR="00E20EBC" w:rsidRPr="00E503B4">
              <w:rPr>
                <w:b/>
                <w:spacing w:val="-2"/>
                <w:sz w:val="20"/>
                <w:szCs w:val="20"/>
              </w:rPr>
              <w:t>research</w:t>
            </w:r>
            <w:r w:rsidR="00E20EBC" w:rsidRPr="00E503B4">
              <w:rPr>
                <w:b/>
                <w:sz w:val="20"/>
                <w:szCs w:val="20"/>
              </w:rPr>
              <w:t xml:space="preserve"> </w:t>
            </w:r>
            <w:r w:rsidR="00E20EBC" w:rsidRPr="00E503B4">
              <w:rPr>
                <w:b/>
                <w:spacing w:val="-1"/>
                <w:sz w:val="20"/>
                <w:szCs w:val="20"/>
              </w:rPr>
              <w:t>interests:</w:t>
            </w:r>
          </w:p>
        </w:tc>
        <w:tc>
          <w:tcPr>
            <w:tcW w:w="765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28E2F6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22DA7B83" w14:textId="77777777" w:rsidTr="001F56E6">
        <w:trPr>
          <w:trHeight w:hRule="exact" w:val="425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2BDA6802" w14:textId="77777777" w:rsidR="00A44999" w:rsidRDefault="00A44999"/>
        </w:tc>
        <w:tc>
          <w:tcPr>
            <w:tcW w:w="10594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D4CD72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8B5986" w14:paraId="5CADC898" w14:textId="77777777" w:rsidTr="00B71766">
        <w:trPr>
          <w:trHeight w:hRule="exact" w:val="434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32C1160D" w14:textId="77777777" w:rsidR="00A44999" w:rsidRDefault="00A44999"/>
        </w:tc>
        <w:tc>
          <w:tcPr>
            <w:tcW w:w="411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77B2CF" w14:textId="209A5A3C" w:rsidR="00A44999" w:rsidRPr="00E503B4" w:rsidRDefault="00E20EBC">
            <w:pPr>
              <w:pStyle w:val="TableParagraph"/>
              <w:spacing w:before="73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Potential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funding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sources:</w:t>
            </w:r>
            <w:r w:rsidR="008B5986" w:rsidRPr="00E503B4">
              <w:rPr>
                <w:b/>
                <w:spacing w:val="-1"/>
                <w:sz w:val="20"/>
                <w:szCs w:val="20"/>
              </w:rPr>
              <w:t xml:space="preserve"> (sponsor, deadline)</w:t>
            </w:r>
          </w:p>
        </w:tc>
        <w:tc>
          <w:tcPr>
            <w:tcW w:w="6484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1390FA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004362FB" w14:textId="77777777" w:rsidTr="008D1BBE">
        <w:trPr>
          <w:trHeight w:hRule="exact" w:val="415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11F56024" w14:textId="77777777" w:rsidR="00A44999" w:rsidRDefault="00A44999"/>
        </w:tc>
        <w:tc>
          <w:tcPr>
            <w:tcW w:w="10594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75EE4B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793C7258" w14:textId="77777777" w:rsidTr="00B71766">
        <w:trPr>
          <w:trHeight w:hRule="exact" w:val="308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3438DF59" w14:textId="77777777" w:rsidR="00A44999" w:rsidRDefault="00A44999"/>
        </w:tc>
        <w:tc>
          <w:tcPr>
            <w:tcW w:w="10594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29FF86" w14:textId="3D8DA88A" w:rsidR="00A44999" w:rsidRPr="00B71766" w:rsidRDefault="00B71766" w:rsidP="00B71766">
            <w:pPr>
              <w:pStyle w:val="TableParagraph"/>
              <w:spacing w:before="27" w:line="217" w:lineRule="exact"/>
              <w:ind w:left="66"/>
              <w:rPr>
                <w:rFonts w:eastAsia="Arial Narrow" w:cs="Arial Narrow"/>
                <w:b/>
                <w:sz w:val="20"/>
                <w:szCs w:val="20"/>
              </w:rPr>
            </w:pPr>
            <w:r w:rsidRPr="00B71766">
              <w:rPr>
                <w:b/>
                <w:color w:val="FF0000"/>
                <w:sz w:val="20"/>
                <w:szCs w:val="20"/>
              </w:rPr>
              <w:t>By signing this application, I</w:t>
            </w:r>
            <w:r w:rsidRPr="00B71766">
              <w:rPr>
                <w:b/>
                <w:color w:val="FF0000"/>
                <w:spacing w:val="-1"/>
                <w:sz w:val="20"/>
                <w:szCs w:val="20"/>
              </w:rPr>
              <w:t xml:space="preserve"> agree to the conditions outlines within the program description (see below)</w:t>
            </w:r>
          </w:p>
        </w:tc>
      </w:tr>
      <w:tr w:rsidR="00A44999" w14:paraId="56AE6696" w14:textId="77777777" w:rsidTr="00B71766">
        <w:trPr>
          <w:trHeight w:hRule="exact" w:val="632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1EFBA2CA" w14:textId="77777777" w:rsidR="00A44999" w:rsidRDefault="00A44999"/>
        </w:tc>
        <w:tc>
          <w:tcPr>
            <w:tcW w:w="10594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0874E" w14:textId="06EDCB89" w:rsidR="00E503B4" w:rsidRDefault="00E20EBC" w:rsidP="00E503B4">
            <w:pPr>
              <w:pStyle w:val="ListParagraph"/>
              <w:widowControl/>
              <w:ind w:left="720" w:hanging="660"/>
              <w:contextualSpacing/>
              <w:rPr>
                <w:b/>
                <w:spacing w:val="-2"/>
              </w:rPr>
            </w:pPr>
            <w:r w:rsidRPr="00772518">
              <w:rPr>
                <w:b/>
                <w:spacing w:val="-2"/>
                <w:u w:val="thick" w:color="000000"/>
              </w:rPr>
              <w:t xml:space="preserve">AWARD </w:t>
            </w:r>
            <w:r w:rsidRPr="00772518">
              <w:rPr>
                <w:b/>
                <w:u w:val="thick" w:color="000000"/>
              </w:rPr>
              <w:t>to</w:t>
            </w:r>
            <w:r w:rsidRPr="00772518">
              <w:rPr>
                <w:b/>
                <w:spacing w:val="-1"/>
                <w:u w:val="thick" w:color="000000"/>
              </w:rPr>
              <w:t xml:space="preserve"> </w:t>
            </w:r>
            <w:r w:rsidRPr="00772518">
              <w:rPr>
                <w:b/>
                <w:u w:val="thick" w:color="000000"/>
              </w:rPr>
              <w:t>Mentee</w:t>
            </w:r>
            <w:r w:rsidRPr="00772518">
              <w:rPr>
                <w:b/>
              </w:rPr>
              <w:t>:</w:t>
            </w:r>
            <w:r w:rsidRPr="00772518">
              <w:rPr>
                <w:b/>
                <w:spacing w:val="-2"/>
              </w:rPr>
              <w:t xml:space="preserve"> </w:t>
            </w:r>
          </w:p>
          <w:p w14:paraId="36A0ECEF" w14:textId="3484AD1C" w:rsidR="00E503B4" w:rsidRPr="00E503B4" w:rsidRDefault="00E20EBC" w:rsidP="00B71766">
            <w:pPr>
              <w:pStyle w:val="ListParagraph"/>
              <w:widowControl/>
              <w:ind w:left="60"/>
              <w:contextualSpacing/>
              <w:rPr>
                <w:rFonts w:ascii="Arial" w:eastAsia="Arial" w:hAnsi="Arial" w:cs="Arial"/>
              </w:rPr>
            </w:pPr>
            <w:r w:rsidRPr="00E503B4">
              <w:t xml:space="preserve">The </w:t>
            </w:r>
            <w:r w:rsidR="00E503B4" w:rsidRPr="00E503B4">
              <w:t xml:space="preserve">Mentee </w:t>
            </w:r>
            <w:r w:rsidR="00B71766">
              <w:t xml:space="preserve">may </w:t>
            </w:r>
            <w:r w:rsidR="00E503B4" w:rsidRPr="00E503B4">
              <w:t xml:space="preserve">receive </w:t>
            </w:r>
            <w:r w:rsidR="0056792E">
              <w:t>u</w:t>
            </w:r>
            <w:r w:rsidR="00E503B4" w:rsidRPr="00E503B4">
              <w:t>p to $2,000</w:t>
            </w:r>
            <w:r w:rsidR="0056792E">
              <w:t xml:space="preserve"> in the form of a summer stipend.</w:t>
            </w:r>
          </w:p>
        </w:tc>
      </w:tr>
      <w:tr w:rsidR="00A44999" w14:paraId="29826EB2" w14:textId="77777777" w:rsidTr="00E0747C">
        <w:trPr>
          <w:trHeight w:hRule="exact" w:val="7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7BA2798E" w14:textId="77777777" w:rsidR="00A44999" w:rsidRDefault="00A44999"/>
        </w:tc>
        <w:tc>
          <w:tcPr>
            <w:tcW w:w="267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1E4076" w14:textId="77777777" w:rsidR="00A44999" w:rsidRPr="00772518" w:rsidRDefault="00E20EBC" w:rsidP="00772518">
            <w:pPr>
              <w:pStyle w:val="TableParagraph"/>
              <w:spacing w:before="33"/>
              <w:ind w:left="150" w:right="121"/>
              <w:rPr>
                <w:rFonts w:eastAsia="Arial Narrow" w:cs="Arial Narrow"/>
              </w:rPr>
            </w:pPr>
            <w:r w:rsidRPr="00772518">
              <w:rPr>
                <w:b/>
                <w:spacing w:val="-1"/>
              </w:rPr>
              <w:t>Signature</w:t>
            </w:r>
            <w:r w:rsidRPr="00772518">
              <w:rPr>
                <w:b/>
              </w:rPr>
              <w:t xml:space="preserve"> of</w:t>
            </w:r>
            <w:r w:rsidRPr="00772518">
              <w:rPr>
                <w:b/>
                <w:spacing w:val="26"/>
              </w:rPr>
              <w:t xml:space="preserve"> </w:t>
            </w:r>
            <w:r w:rsidRPr="00772518">
              <w:rPr>
                <w:b/>
                <w:spacing w:val="-1"/>
              </w:rPr>
              <w:t>Mentee:</w:t>
            </w:r>
          </w:p>
        </w:tc>
        <w:tc>
          <w:tcPr>
            <w:tcW w:w="477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9BBCB7" w14:textId="77777777" w:rsidR="00A44999" w:rsidRPr="00772518" w:rsidRDefault="00A44999"/>
        </w:tc>
        <w:tc>
          <w:tcPr>
            <w:tcW w:w="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A3AE1F" w14:textId="77777777" w:rsidR="00A44999" w:rsidRPr="00772518" w:rsidRDefault="00E20EBC">
            <w:pPr>
              <w:pStyle w:val="TableParagraph"/>
              <w:spacing w:before="166"/>
              <w:ind w:left="95"/>
              <w:rPr>
                <w:rFonts w:eastAsia="Arial Narrow" w:cs="Arial Narrow"/>
              </w:rPr>
            </w:pPr>
            <w:r w:rsidRPr="00772518">
              <w:rPr>
                <w:b/>
              </w:rPr>
              <w:t>Date:</w:t>
            </w:r>
          </w:p>
        </w:tc>
        <w:tc>
          <w:tcPr>
            <w:tcW w:w="24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5B957B" w14:textId="77777777" w:rsidR="00A44999" w:rsidRPr="00772518" w:rsidRDefault="00A44999"/>
        </w:tc>
      </w:tr>
      <w:tr w:rsidR="00A44999" w14:paraId="768200FC" w14:textId="77777777" w:rsidTr="00E0747C">
        <w:trPr>
          <w:trHeight w:hRule="exact" w:val="722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0BDD626E" w14:textId="77777777" w:rsidR="00A44999" w:rsidRDefault="00A44999"/>
        </w:tc>
        <w:tc>
          <w:tcPr>
            <w:tcW w:w="267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15DF8A" w14:textId="77777777" w:rsidR="00A44999" w:rsidRPr="00772518" w:rsidRDefault="00E20EBC" w:rsidP="00772518">
            <w:pPr>
              <w:pStyle w:val="TableParagraph"/>
              <w:spacing w:before="33"/>
              <w:ind w:left="150" w:right="121"/>
              <w:rPr>
                <w:rFonts w:eastAsia="Arial Narrow" w:cs="Arial Narrow"/>
              </w:rPr>
            </w:pPr>
            <w:r w:rsidRPr="00772518">
              <w:rPr>
                <w:b/>
                <w:spacing w:val="-1"/>
              </w:rPr>
              <w:t>Signature</w:t>
            </w:r>
            <w:r w:rsidRPr="00772518">
              <w:rPr>
                <w:b/>
              </w:rPr>
              <w:t xml:space="preserve"> </w:t>
            </w:r>
            <w:r w:rsidRPr="00772518">
              <w:rPr>
                <w:b/>
                <w:spacing w:val="-1"/>
              </w:rPr>
              <w:t>of</w:t>
            </w:r>
            <w:r w:rsidRPr="00772518">
              <w:rPr>
                <w:b/>
                <w:spacing w:val="26"/>
              </w:rPr>
              <w:t xml:space="preserve"> </w:t>
            </w:r>
            <w:r w:rsidRPr="00772518">
              <w:rPr>
                <w:b/>
                <w:spacing w:val="-1"/>
              </w:rPr>
              <w:t>Dept</w:t>
            </w:r>
            <w:r w:rsidR="00B61680" w:rsidRPr="00772518">
              <w:rPr>
                <w:b/>
                <w:spacing w:val="-1"/>
              </w:rPr>
              <w:t>.</w:t>
            </w:r>
            <w:r w:rsidRPr="00772518">
              <w:rPr>
                <w:b/>
              </w:rPr>
              <w:t xml:space="preserve"> </w:t>
            </w:r>
            <w:r w:rsidRPr="00772518">
              <w:rPr>
                <w:b/>
                <w:spacing w:val="-1"/>
              </w:rPr>
              <w:t>Chair:</w:t>
            </w:r>
          </w:p>
        </w:tc>
        <w:tc>
          <w:tcPr>
            <w:tcW w:w="477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2D9936" w14:textId="77777777" w:rsidR="00A44999" w:rsidRPr="00772518" w:rsidRDefault="00A44999"/>
        </w:tc>
        <w:tc>
          <w:tcPr>
            <w:tcW w:w="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B6B8F" w14:textId="77777777" w:rsidR="00A44999" w:rsidRPr="00772518" w:rsidRDefault="00E20EBC">
            <w:pPr>
              <w:pStyle w:val="TableParagraph"/>
              <w:spacing w:before="166"/>
              <w:ind w:left="95"/>
              <w:rPr>
                <w:rFonts w:eastAsia="Arial Narrow" w:cs="Arial Narrow"/>
              </w:rPr>
            </w:pPr>
            <w:r w:rsidRPr="00772518">
              <w:rPr>
                <w:b/>
              </w:rPr>
              <w:t>Date:</w:t>
            </w:r>
          </w:p>
        </w:tc>
        <w:tc>
          <w:tcPr>
            <w:tcW w:w="24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3A169A" w14:textId="77777777" w:rsidR="00A44999" w:rsidRPr="00772518" w:rsidRDefault="00A44999"/>
        </w:tc>
      </w:tr>
      <w:tr w:rsidR="00A44999" w14:paraId="1360F229" w14:textId="77777777" w:rsidTr="00E0747C">
        <w:trPr>
          <w:trHeight w:hRule="exact" w:val="713"/>
        </w:trPr>
        <w:tc>
          <w:tcPr>
            <w:tcW w:w="372" w:type="dxa"/>
            <w:vMerge/>
            <w:tcBorders>
              <w:left w:val="single" w:sz="5" w:space="0" w:color="000000"/>
              <w:bottom w:val="single" w:sz="28" w:space="0" w:color="000000"/>
              <w:right w:val="single" w:sz="5" w:space="0" w:color="000000"/>
            </w:tcBorders>
            <w:textDirection w:val="btLr"/>
          </w:tcPr>
          <w:p w14:paraId="746CCB17" w14:textId="77777777" w:rsidR="00A44999" w:rsidRDefault="00A44999"/>
        </w:tc>
        <w:tc>
          <w:tcPr>
            <w:tcW w:w="2670" w:type="dxa"/>
            <w:gridSpan w:val="2"/>
            <w:tcBorders>
              <w:top w:val="single" w:sz="5" w:space="0" w:color="000000"/>
              <w:left w:val="single" w:sz="5" w:space="0" w:color="000000"/>
              <w:bottom w:val="single" w:sz="28" w:space="0" w:color="000000"/>
              <w:right w:val="single" w:sz="5" w:space="0" w:color="000000"/>
            </w:tcBorders>
          </w:tcPr>
          <w:p w14:paraId="0CB821D4" w14:textId="77777777" w:rsidR="00A44999" w:rsidRPr="00772518" w:rsidRDefault="00E20EBC" w:rsidP="00772518">
            <w:pPr>
              <w:pStyle w:val="TableParagraph"/>
              <w:spacing w:before="33"/>
              <w:ind w:left="150" w:right="232"/>
              <w:rPr>
                <w:rFonts w:eastAsia="Arial Narrow" w:cs="Arial Narrow"/>
              </w:rPr>
            </w:pPr>
            <w:r w:rsidRPr="00772518">
              <w:rPr>
                <w:b/>
                <w:spacing w:val="-1"/>
              </w:rPr>
              <w:t>Signature</w:t>
            </w:r>
            <w:r w:rsidRPr="00772518">
              <w:rPr>
                <w:b/>
                <w:spacing w:val="26"/>
              </w:rPr>
              <w:t xml:space="preserve"> </w:t>
            </w:r>
            <w:r w:rsidRPr="00772518">
              <w:rPr>
                <w:b/>
                <w:spacing w:val="-1"/>
              </w:rPr>
              <w:t>of Dean:</w:t>
            </w:r>
          </w:p>
        </w:tc>
        <w:tc>
          <w:tcPr>
            <w:tcW w:w="4772" w:type="dxa"/>
            <w:gridSpan w:val="5"/>
            <w:tcBorders>
              <w:top w:val="single" w:sz="5" w:space="0" w:color="000000"/>
              <w:left w:val="single" w:sz="5" w:space="0" w:color="000000"/>
              <w:bottom w:val="single" w:sz="28" w:space="0" w:color="000000"/>
              <w:right w:val="single" w:sz="5" w:space="0" w:color="000000"/>
            </w:tcBorders>
          </w:tcPr>
          <w:p w14:paraId="0EF667DC" w14:textId="77777777" w:rsidR="00A44999" w:rsidRPr="00772518" w:rsidRDefault="00A44999"/>
        </w:tc>
        <w:tc>
          <w:tcPr>
            <w:tcW w:w="718" w:type="dxa"/>
            <w:tcBorders>
              <w:top w:val="single" w:sz="5" w:space="0" w:color="000000"/>
              <w:left w:val="single" w:sz="5" w:space="0" w:color="000000"/>
              <w:bottom w:val="single" w:sz="28" w:space="0" w:color="000000"/>
              <w:right w:val="single" w:sz="5" w:space="0" w:color="000000"/>
            </w:tcBorders>
          </w:tcPr>
          <w:p w14:paraId="1DFB0BFC" w14:textId="77777777" w:rsidR="00A44999" w:rsidRPr="00772518" w:rsidRDefault="00E20EBC">
            <w:pPr>
              <w:pStyle w:val="TableParagraph"/>
              <w:spacing w:before="169"/>
              <w:ind w:left="95"/>
              <w:rPr>
                <w:rFonts w:eastAsia="Arial Narrow" w:cs="Arial Narrow"/>
              </w:rPr>
            </w:pPr>
            <w:r w:rsidRPr="00772518">
              <w:rPr>
                <w:b/>
              </w:rPr>
              <w:t>Date:</w:t>
            </w:r>
          </w:p>
        </w:tc>
        <w:tc>
          <w:tcPr>
            <w:tcW w:w="2434" w:type="dxa"/>
            <w:tcBorders>
              <w:top w:val="single" w:sz="5" w:space="0" w:color="000000"/>
              <w:left w:val="single" w:sz="5" w:space="0" w:color="000000"/>
              <w:bottom w:val="single" w:sz="28" w:space="0" w:color="000000"/>
              <w:right w:val="single" w:sz="5" w:space="0" w:color="000000"/>
            </w:tcBorders>
          </w:tcPr>
          <w:p w14:paraId="43078AB4" w14:textId="77777777" w:rsidR="00A44999" w:rsidRPr="00772518" w:rsidRDefault="00A44999"/>
        </w:tc>
      </w:tr>
    </w:tbl>
    <w:p w14:paraId="2C2F30B4" w14:textId="77777777" w:rsidR="00B71766" w:rsidRDefault="00B71766" w:rsidP="00864975"/>
    <w:p w14:paraId="33169AAA" w14:textId="77777777" w:rsidR="00D67E31" w:rsidRDefault="00D67E31" w:rsidP="00D67E31">
      <w:pPr>
        <w:outlineLvl w:val="0"/>
      </w:pPr>
      <w:r>
        <w:rPr>
          <w:u w:val="single"/>
        </w:rPr>
        <w:t>Responsibility of Mentee:</w:t>
      </w:r>
    </w:p>
    <w:p w14:paraId="05383E7C" w14:textId="77777777" w:rsidR="00D67E31" w:rsidRDefault="00D67E31" w:rsidP="00D67E31">
      <w:pPr>
        <w:pStyle w:val="ListParagraph"/>
        <w:widowControl/>
        <w:numPr>
          <w:ilvl w:val="0"/>
          <w:numId w:val="4"/>
        </w:numPr>
        <w:contextualSpacing/>
      </w:pPr>
      <w:r>
        <w:t xml:space="preserve">Meet with Mentor at least </w:t>
      </w:r>
      <w:r w:rsidRPr="009038BF">
        <w:rPr>
          <w:b/>
        </w:rPr>
        <w:t>FOUR TIMES</w:t>
      </w:r>
      <w:r>
        <w:t xml:space="preserve"> from June 1, 2020 through July 31, 2020 (more as necessary) and to participate and produce the following deliverables:</w:t>
      </w:r>
    </w:p>
    <w:p w14:paraId="59C1BC8A" w14:textId="77777777" w:rsidR="00D67E31" w:rsidRDefault="00D67E31" w:rsidP="00D67E31">
      <w:pPr>
        <w:pStyle w:val="ListParagraph"/>
        <w:widowControl/>
        <w:numPr>
          <w:ilvl w:val="1"/>
          <w:numId w:val="4"/>
        </w:numPr>
        <w:contextualSpacing/>
      </w:pPr>
      <w:r>
        <w:t>Maintain contact with other junior faculty</w:t>
      </w:r>
    </w:p>
    <w:p w14:paraId="786ADB63" w14:textId="77777777" w:rsidR="00D67E31" w:rsidRDefault="00D67E31" w:rsidP="00D67E31">
      <w:pPr>
        <w:pStyle w:val="ListParagraph"/>
        <w:widowControl/>
        <w:numPr>
          <w:ilvl w:val="1"/>
          <w:numId w:val="4"/>
        </w:numPr>
        <w:contextualSpacing/>
      </w:pPr>
      <w:r>
        <w:t>Develop and preferably, submit one major external grant proposal, no later than the next sponsor deadline after the mentoring relationship officially ends.</w:t>
      </w:r>
    </w:p>
    <w:p w14:paraId="366F5C54" w14:textId="77777777" w:rsidR="00D67E31" w:rsidRPr="00183798" w:rsidRDefault="00D67E31" w:rsidP="00D67E31">
      <w:pPr>
        <w:pStyle w:val="ListParagraph"/>
        <w:widowControl/>
        <w:numPr>
          <w:ilvl w:val="0"/>
          <w:numId w:val="4"/>
        </w:numPr>
        <w:contextualSpacing/>
      </w:pPr>
      <w:r>
        <w:rPr>
          <w:b/>
        </w:rPr>
        <w:t xml:space="preserve">Required </w:t>
      </w:r>
      <w:r w:rsidRPr="00183798">
        <w:rPr>
          <w:b/>
        </w:rPr>
        <w:t xml:space="preserve">Deliverables by the Mentee: </w:t>
      </w:r>
    </w:p>
    <w:p w14:paraId="6935C3A0" w14:textId="77777777" w:rsidR="00D67E31" w:rsidRDefault="00D67E31" w:rsidP="00D67E31">
      <w:pPr>
        <w:pStyle w:val="ListParagraph"/>
        <w:widowControl/>
        <w:numPr>
          <w:ilvl w:val="1"/>
          <w:numId w:val="4"/>
        </w:numPr>
        <w:contextualSpacing/>
      </w:pPr>
      <w:r>
        <w:t xml:space="preserve">Complete a </w:t>
      </w:r>
      <w:proofErr w:type="spellStart"/>
      <w:r>
        <w:t>ScienCV</w:t>
      </w:r>
      <w:proofErr w:type="spellEnd"/>
      <w:r>
        <w:t xml:space="preserve"> and/or ORC ID account or update you ORCID/</w:t>
      </w:r>
      <w:proofErr w:type="spellStart"/>
      <w:r>
        <w:t>ScienCV</w:t>
      </w:r>
      <w:proofErr w:type="spellEnd"/>
      <w:r>
        <w:t xml:space="preserve"> with current information</w:t>
      </w:r>
    </w:p>
    <w:p w14:paraId="4E9ECB68" w14:textId="77777777" w:rsidR="00D67E31" w:rsidRDefault="00D67E31" w:rsidP="00D67E31">
      <w:pPr>
        <w:pStyle w:val="ListParagraph"/>
        <w:widowControl/>
        <w:numPr>
          <w:ilvl w:val="1"/>
          <w:numId w:val="4"/>
        </w:numPr>
        <w:contextualSpacing/>
      </w:pPr>
      <w:r>
        <w:t>Complete a minimum of a one-page draft of a specific aims or project summary to present to a PO</w:t>
      </w:r>
    </w:p>
    <w:p w14:paraId="5A2B869E" w14:textId="3CEE3F68" w:rsidR="00B71766" w:rsidRDefault="00D67E31" w:rsidP="00D67E31">
      <w:pPr>
        <w:pStyle w:val="ListParagraph"/>
        <w:numPr>
          <w:ilvl w:val="1"/>
          <w:numId w:val="4"/>
        </w:numPr>
      </w:pPr>
      <w:r>
        <w:t>“Meet” or Schedule a meeting with a PO to discuss Mentee’s Specific Aims and/or Project Summary</w:t>
      </w:r>
      <w:r w:rsidR="00B71766">
        <w:br w:type="page"/>
      </w:r>
    </w:p>
    <w:p w14:paraId="5DCF986F" w14:textId="77777777" w:rsidR="001F56E6" w:rsidRDefault="001F56E6"/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2"/>
        <w:gridCol w:w="2400"/>
        <w:gridCol w:w="1440"/>
        <w:gridCol w:w="784"/>
        <w:gridCol w:w="2096"/>
        <w:gridCol w:w="722"/>
        <w:gridCol w:w="808"/>
        <w:gridCol w:w="544"/>
        <w:gridCol w:w="1800"/>
      </w:tblGrid>
      <w:tr w:rsidR="00BB6585" w:rsidRPr="00772518" w14:paraId="17CDC111" w14:textId="77777777" w:rsidTr="00462082">
        <w:trPr>
          <w:trHeight w:hRule="exact" w:val="1450"/>
        </w:trPr>
        <w:tc>
          <w:tcPr>
            <w:tcW w:w="10966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981AAF" w14:textId="77777777" w:rsidR="00BB6585" w:rsidRPr="00772518" w:rsidRDefault="00BB6585" w:rsidP="00462082">
            <w:pPr>
              <w:pStyle w:val="TableParagraph"/>
              <w:spacing w:before="175"/>
              <w:ind w:left="68"/>
              <w:jc w:val="center"/>
              <w:rPr>
                <w:rFonts w:eastAsia="Arial" w:cs="Arial"/>
                <w:sz w:val="28"/>
                <w:szCs w:val="28"/>
              </w:rPr>
            </w:pPr>
            <w:r w:rsidRPr="00772518">
              <w:rPr>
                <w:sz w:val="28"/>
                <w:szCs w:val="28"/>
              </w:rPr>
              <w:t>Florida Atlantic University Division</w:t>
            </w:r>
            <w:r w:rsidRPr="00772518">
              <w:rPr>
                <w:spacing w:val="-2"/>
                <w:sz w:val="28"/>
                <w:szCs w:val="28"/>
              </w:rPr>
              <w:t xml:space="preserve"> </w:t>
            </w:r>
            <w:r w:rsidRPr="00772518">
              <w:rPr>
                <w:sz w:val="28"/>
                <w:szCs w:val="28"/>
              </w:rPr>
              <w:t>of</w:t>
            </w:r>
            <w:r w:rsidRPr="00772518">
              <w:rPr>
                <w:spacing w:val="-1"/>
                <w:sz w:val="28"/>
                <w:szCs w:val="28"/>
              </w:rPr>
              <w:t xml:space="preserve"> Research</w:t>
            </w:r>
          </w:p>
          <w:p w14:paraId="0B449B5F" w14:textId="70AE9545" w:rsidR="00BB6585" w:rsidRPr="00772518" w:rsidRDefault="0056792E" w:rsidP="00462082">
            <w:pPr>
              <w:pStyle w:val="TableParagraph"/>
              <w:spacing w:before="2" w:line="436" w:lineRule="exact"/>
              <w:ind w:left="71"/>
              <w:jc w:val="center"/>
              <w:rPr>
                <w:rFonts w:eastAsia="Arial Black" w:cs="Arial Black"/>
                <w:sz w:val="28"/>
                <w:szCs w:val="28"/>
              </w:rPr>
            </w:pPr>
            <w:r>
              <w:rPr>
                <w:b/>
                <w:spacing w:val="-1"/>
                <w:sz w:val="28"/>
                <w:szCs w:val="28"/>
              </w:rPr>
              <w:t>NSF ADVANCE</w:t>
            </w:r>
            <w:r w:rsidR="00BB6585" w:rsidRPr="00772518">
              <w:rPr>
                <w:b/>
                <w:spacing w:val="-16"/>
                <w:sz w:val="28"/>
                <w:szCs w:val="28"/>
              </w:rPr>
              <w:t xml:space="preserve"> </w:t>
            </w:r>
            <w:r w:rsidR="00BB6585" w:rsidRPr="00772518">
              <w:rPr>
                <w:b/>
                <w:spacing w:val="-1"/>
                <w:sz w:val="28"/>
                <w:szCs w:val="28"/>
              </w:rPr>
              <w:t>RESEARCH</w:t>
            </w:r>
            <w:r w:rsidR="00BB6585" w:rsidRPr="00772518">
              <w:rPr>
                <w:b/>
                <w:spacing w:val="-16"/>
                <w:sz w:val="28"/>
                <w:szCs w:val="28"/>
              </w:rPr>
              <w:t xml:space="preserve"> </w:t>
            </w:r>
            <w:r w:rsidR="00BB6585" w:rsidRPr="00772518">
              <w:rPr>
                <w:b/>
                <w:spacing w:val="-1"/>
                <w:sz w:val="28"/>
                <w:szCs w:val="28"/>
              </w:rPr>
              <w:t>MENTORING</w:t>
            </w:r>
            <w:r w:rsidR="00BB6585" w:rsidRPr="00772518">
              <w:rPr>
                <w:b/>
                <w:spacing w:val="-16"/>
                <w:sz w:val="28"/>
                <w:szCs w:val="28"/>
              </w:rPr>
              <w:t xml:space="preserve"> </w:t>
            </w:r>
            <w:r w:rsidR="00E0747C">
              <w:rPr>
                <w:b/>
                <w:spacing w:val="-1"/>
                <w:sz w:val="28"/>
                <w:szCs w:val="28"/>
              </w:rPr>
              <w:t>FELLOWSHIP</w:t>
            </w:r>
          </w:p>
          <w:p w14:paraId="62093F49" w14:textId="7BF1ECBB" w:rsidR="00BB6585" w:rsidRPr="00772518" w:rsidRDefault="0056792E" w:rsidP="00462082">
            <w:pPr>
              <w:pStyle w:val="TableParagraph"/>
              <w:spacing w:line="320" w:lineRule="exact"/>
              <w:ind w:left="70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spacing w:val="-1"/>
                <w:sz w:val="28"/>
                <w:szCs w:val="28"/>
              </w:rPr>
              <w:t>Summer 2020</w:t>
            </w:r>
            <w:r w:rsidR="00BB6585" w:rsidRPr="00772518">
              <w:rPr>
                <w:b/>
                <w:spacing w:val="-1"/>
                <w:sz w:val="28"/>
                <w:szCs w:val="28"/>
              </w:rPr>
              <w:t xml:space="preserve"> Application </w:t>
            </w:r>
            <w:r w:rsidR="00BB6585" w:rsidRPr="00772518">
              <w:rPr>
                <w:b/>
                <w:spacing w:val="-2"/>
                <w:sz w:val="28"/>
                <w:szCs w:val="28"/>
              </w:rPr>
              <w:t>Form</w:t>
            </w:r>
            <w:r w:rsidR="00EE62D7">
              <w:rPr>
                <w:b/>
                <w:spacing w:val="-2"/>
                <w:sz w:val="28"/>
                <w:szCs w:val="28"/>
              </w:rPr>
              <w:t xml:space="preserve"> - MENTOR</w:t>
            </w:r>
          </w:p>
        </w:tc>
      </w:tr>
      <w:tr w:rsidR="00BB6585" w:rsidRPr="00772518" w14:paraId="4D495F5A" w14:textId="77777777" w:rsidTr="00B71766">
        <w:trPr>
          <w:trHeight w:hRule="exact" w:val="1073"/>
        </w:trPr>
        <w:tc>
          <w:tcPr>
            <w:tcW w:w="10966" w:type="dxa"/>
            <w:gridSpan w:val="9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4B747215" w14:textId="1C27C045" w:rsidR="00BB6585" w:rsidRPr="00772518" w:rsidRDefault="00BB6585" w:rsidP="00E0747C">
            <w:pPr>
              <w:pStyle w:val="TableParagraph"/>
              <w:spacing w:before="17"/>
              <w:ind w:left="66" w:right="61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DIRECTIONS:</w:t>
            </w:r>
            <w:r w:rsidRPr="00772518">
              <w:rPr>
                <w:b/>
                <w:spacing w:val="-20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is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m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noProof/>
                <w:sz w:val="20"/>
                <w:szCs w:val="20"/>
              </w:rPr>
              <w:t>is</w:t>
            </w:r>
            <w:r w:rsidRPr="00772518">
              <w:rPr>
                <w:noProof/>
                <w:spacing w:val="-1"/>
                <w:sz w:val="20"/>
                <w:szCs w:val="20"/>
              </w:rPr>
              <w:t xml:space="preserve"> </w:t>
            </w:r>
            <w:r w:rsidR="00772518">
              <w:rPr>
                <w:noProof/>
                <w:spacing w:val="-1"/>
                <w:sz w:val="20"/>
                <w:szCs w:val="20"/>
              </w:rPr>
              <w:t xml:space="preserve">to be </w:t>
            </w:r>
            <w:r w:rsidRPr="00772518">
              <w:rPr>
                <w:noProof/>
                <w:spacing w:val="-1"/>
                <w:sz w:val="20"/>
                <w:szCs w:val="20"/>
              </w:rPr>
              <w:t>completed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by</w:t>
            </w:r>
            <w:r w:rsidRPr="00772518">
              <w:rPr>
                <w:spacing w:val="-1"/>
                <w:sz w:val="20"/>
                <w:szCs w:val="20"/>
              </w:rPr>
              <w:t xml:space="preserve"> the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="00772518" w:rsidRPr="00E0747C">
              <w:rPr>
                <w:b/>
                <w:sz w:val="20"/>
                <w:szCs w:val="20"/>
              </w:rPr>
              <w:t>Mentor</w:t>
            </w:r>
            <w:r w:rsidRPr="00E0747C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E0747C">
              <w:rPr>
                <w:b/>
                <w:spacing w:val="-1"/>
                <w:sz w:val="20"/>
                <w:szCs w:val="20"/>
              </w:rPr>
              <w:t>faculty member</w:t>
            </w:r>
            <w:r w:rsidRPr="00772518">
              <w:rPr>
                <w:spacing w:val="-1"/>
                <w:sz w:val="20"/>
                <w:szCs w:val="20"/>
              </w:rPr>
              <w:t>,</w:t>
            </w:r>
            <w:r w:rsidRPr="00772518">
              <w:rPr>
                <w:spacing w:val="4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who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is also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 xml:space="preserve">responsible </w:t>
            </w:r>
            <w:r w:rsidRPr="00772518">
              <w:rPr>
                <w:sz w:val="20"/>
                <w:szCs w:val="20"/>
              </w:rPr>
              <w:t>for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 xml:space="preserve">obtaining </w:t>
            </w:r>
            <w:r w:rsidRPr="00772518">
              <w:rPr>
                <w:spacing w:val="-1"/>
                <w:sz w:val="20"/>
                <w:szCs w:val="20"/>
              </w:rPr>
              <w:t>signatures</w:t>
            </w:r>
            <w:r w:rsidRPr="00772518">
              <w:rPr>
                <w:sz w:val="20"/>
                <w:szCs w:val="20"/>
              </w:rPr>
              <w:t xml:space="preserve"> from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e</w:t>
            </w:r>
            <w:r w:rsidRPr="00772518">
              <w:rPr>
                <w:spacing w:val="-1"/>
                <w:sz w:val="20"/>
                <w:szCs w:val="20"/>
              </w:rPr>
              <w:t xml:space="preserve"> mentor, chair(s)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ean(s).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Save</w:t>
            </w:r>
            <w:r w:rsidR="00772518">
              <w:rPr>
                <w:spacing w:val="10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leted,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igned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m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pacing w:val="11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other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required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onents</w:t>
            </w:r>
            <w:r w:rsidRPr="00772518">
              <w:rPr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(</w:t>
            </w:r>
            <w:r w:rsidR="00E0747C">
              <w:rPr>
                <w:i/>
                <w:spacing w:val="-1"/>
                <w:sz w:val="20"/>
                <w:szCs w:val="20"/>
              </w:rPr>
              <w:t>1</w:t>
            </w:r>
            <w:r w:rsidR="00EE62D7">
              <w:rPr>
                <w:i/>
                <w:spacing w:val="7"/>
                <w:sz w:val="20"/>
                <w:szCs w:val="20"/>
              </w:rPr>
              <w:t>-</w:t>
            </w:r>
            <w:r w:rsidRPr="00772518">
              <w:rPr>
                <w:i/>
                <w:sz w:val="20"/>
                <w:szCs w:val="20"/>
              </w:rPr>
              <w:t>page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Narrative,</w:t>
            </w:r>
            <w:r w:rsidRPr="00772518">
              <w:rPr>
                <w:i/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Mentee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bbreviated</w:t>
            </w:r>
            <w:r w:rsidRPr="00772518">
              <w:rPr>
                <w:i/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CV,</w:t>
            </w:r>
            <w:r w:rsidRPr="00772518">
              <w:rPr>
                <w:i/>
                <w:spacing w:val="11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nd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Mentor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bbreviated</w:t>
            </w:r>
            <w:r w:rsidRPr="00772518">
              <w:rPr>
                <w:i/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i/>
                <w:sz w:val="20"/>
                <w:szCs w:val="20"/>
              </w:rPr>
              <w:t>CV</w:t>
            </w:r>
            <w:r w:rsidRPr="00772518">
              <w:rPr>
                <w:sz w:val="20"/>
                <w:szCs w:val="20"/>
              </w:rPr>
              <w:t>)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s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ingl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dob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PDF</w:t>
            </w:r>
            <w:r w:rsidR="00772518">
              <w:rPr>
                <w:spacing w:val="151"/>
                <w:w w:val="9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ocument,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submit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>via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>email</w:t>
            </w:r>
            <w:r w:rsidR="00772518" w:rsidRPr="00772518">
              <w:rPr>
                <w:spacing w:val="1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 xml:space="preserve">to </w:t>
            </w:r>
            <w:r w:rsidR="00507008">
              <w:rPr>
                <w:color w:val="FF0000"/>
                <w:sz w:val="20"/>
                <w:szCs w:val="20"/>
              </w:rPr>
              <w:t>kscarpinato@fau.edu</w:t>
            </w:r>
            <w:r w:rsidR="00772518" w:rsidRPr="00772518">
              <w:rPr>
                <w:b/>
                <w:spacing w:val="1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>by</w:t>
            </w:r>
            <w:r w:rsidR="00772518" w:rsidRPr="00772518">
              <w:rPr>
                <w:spacing w:val="-1"/>
                <w:sz w:val="20"/>
                <w:szCs w:val="20"/>
              </w:rPr>
              <w:t xml:space="preserve"> 5:00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p.m.</w:t>
            </w:r>
            <w:r w:rsidR="00772518" w:rsidRPr="00772518">
              <w:rPr>
                <w:spacing w:val="1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>on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56792E">
              <w:rPr>
                <w:color w:val="FF0000"/>
                <w:spacing w:val="-2"/>
                <w:sz w:val="20"/>
                <w:szCs w:val="20"/>
              </w:rPr>
              <w:t>May 15, 2020</w:t>
            </w:r>
            <w:r w:rsidR="00507008">
              <w:rPr>
                <w:color w:val="FF0000"/>
                <w:spacing w:val="-2"/>
                <w:sz w:val="20"/>
                <w:szCs w:val="20"/>
              </w:rPr>
              <w:t>.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See</w:t>
            </w:r>
            <w:r w:rsidR="00772518" w:rsidRPr="00772518">
              <w:rPr>
                <w:spacing w:val="1"/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program</w:t>
            </w:r>
            <w:r w:rsidR="00772518" w:rsidRPr="00772518">
              <w:rPr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guidelines for</w:t>
            </w:r>
            <w:r w:rsidR="00772518" w:rsidRPr="00772518">
              <w:rPr>
                <w:spacing w:val="-3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 xml:space="preserve">specific </w:t>
            </w:r>
            <w:r w:rsidR="00772518" w:rsidRPr="00772518">
              <w:rPr>
                <w:spacing w:val="-1"/>
                <w:sz w:val="20"/>
                <w:szCs w:val="20"/>
              </w:rPr>
              <w:t>instructions.</w:t>
            </w:r>
          </w:p>
        </w:tc>
      </w:tr>
      <w:tr w:rsidR="001F56E6" w:rsidRPr="00772518" w14:paraId="4A916AEB" w14:textId="77777777" w:rsidTr="00E0747C">
        <w:trPr>
          <w:trHeight w:hRule="exact" w:val="442"/>
        </w:trPr>
        <w:tc>
          <w:tcPr>
            <w:tcW w:w="372" w:type="dxa"/>
            <w:vMerge w:val="restart"/>
            <w:tcBorders>
              <w:top w:val="single" w:sz="28" w:space="0" w:color="000000"/>
              <w:left w:val="single" w:sz="5" w:space="0" w:color="000000"/>
              <w:right w:val="single" w:sz="5" w:space="0" w:color="000000"/>
            </w:tcBorders>
            <w:textDirection w:val="btLr"/>
          </w:tcPr>
          <w:p w14:paraId="3FE1F33A" w14:textId="77777777" w:rsidR="001F56E6" w:rsidRPr="00772518" w:rsidRDefault="001F56E6" w:rsidP="00462082">
            <w:pPr>
              <w:pStyle w:val="TableParagraph"/>
              <w:spacing w:before="75"/>
              <w:ind w:left="1297"/>
              <w:rPr>
                <w:rFonts w:eastAsia="Arial" w:cs="Arial"/>
                <w:sz w:val="20"/>
                <w:szCs w:val="20"/>
              </w:rPr>
            </w:pPr>
            <w:r w:rsidRPr="00772518">
              <w:rPr>
                <w:b/>
                <w:color w:val="FF0000"/>
                <w:spacing w:val="-1"/>
                <w:sz w:val="20"/>
                <w:szCs w:val="20"/>
              </w:rPr>
              <w:t>MENTOR</w:t>
            </w:r>
            <w:r w:rsidRPr="00772518">
              <w:rPr>
                <w:b/>
                <w:spacing w:val="-24"/>
                <w:sz w:val="20"/>
                <w:szCs w:val="20"/>
              </w:rPr>
              <w:t xml:space="preserve"> </w:t>
            </w:r>
            <w:r w:rsidRPr="00772518">
              <w:rPr>
                <w:b/>
                <w:sz w:val="20"/>
                <w:szCs w:val="20"/>
              </w:rPr>
              <w:t>INFORMATION</w:t>
            </w:r>
          </w:p>
        </w:tc>
        <w:tc>
          <w:tcPr>
            <w:tcW w:w="2400" w:type="dxa"/>
            <w:tcBorders>
              <w:top w:val="single" w:sz="2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3CD578" w14:textId="03208E68" w:rsidR="001F56E6" w:rsidRPr="00772518" w:rsidRDefault="001F56E6" w:rsidP="00772518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 xml:space="preserve">Mentor </w:t>
            </w:r>
            <w:r w:rsidR="00772518">
              <w:rPr>
                <w:b/>
                <w:sz w:val="20"/>
                <w:szCs w:val="20"/>
              </w:rPr>
              <w:t>N</w:t>
            </w:r>
            <w:r w:rsidRPr="00772518">
              <w:rPr>
                <w:b/>
                <w:sz w:val="20"/>
                <w:szCs w:val="20"/>
              </w:rPr>
              <w:t>ame:</w:t>
            </w:r>
          </w:p>
        </w:tc>
        <w:tc>
          <w:tcPr>
            <w:tcW w:w="2224" w:type="dxa"/>
            <w:gridSpan w:val="2"/>
            <w:tcBorders>
              <w:top w:val="single" w:sz="2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6333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096" w:type="dxa"/>
            <w:tcBorders>
              <w:top w:val="single" w:sz="2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77778F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Title/Rank:</w:t>
            </w:r>
          </w:p>
        </w:tc>
        <w:tc>
          <w:tcPr>
            <w:tcW w:w="3874" w:type="dxa"/>
            <w:gridSpan w:val="4"/>
            <w:tcBorders>
              <w:top w:val="single" w:sz="2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3273CE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63931CB9" w14:textId="77777777" w:rsidTr="00E0747C">
        <w:trPr>
          <w:trHeight w:hRule="exact" w:val="4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47BFA558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36F0FF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Department:</w:t>
            </w:r>
          </w:p>
        </w:tc>
        <w:tc>
          <w:tcPr>
            <w:tcW w:w="819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C819D0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1DAA9118" w14:textId="77777777" w:rsidTr="00E0747C">
        <w:trPr>
          <w:trHeight w:hRule="exact" w:val="4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1DC1CF1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32255B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College:</w:t>
            </w:r>
          </w:p>
        </w:tc>
        <w:tc>
          <w:tcPr>
            <w:tcW w:w="5042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CFEDE6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35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6623B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Years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at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FAU: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53247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51480DFB" w14:textId="77777777" w:rsidTr="00E0747C">
        <w:trPr>
          <w:trHeight w:hRule="exact" w:val="524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338D1179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E41AEF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Email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address:</w:t>
            </w:r>
          </w:p>
        </w:tc>
        <w:tc>
          <w:tcPr>
            <w:tcW w:w="22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EA23B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0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68AB45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Phone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number:</w:t>
            </w:r>
          </w:p>
        </w:tc>
        <w:tc>
          <w:tcPr>
            <w:tcW w:w="387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7F7213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106EE2FE" w14:textId="77777777" w:rsidTr="00B71766">
        <w:trPr>
          <w:trHeight w:hRule="exact" w:val="362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5CAAFD2B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38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8C002A" w14:textId="2E809800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b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>Qualifications as Research Mentor:</w:t>
            </w:r>
          </w:p>
        </w:tc>
        <w:tc>
          <w:tcPr>
            <w:tcW w:w="675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BF355C" w14:textId="5D66099F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sz w:val="20"/>
                <w:szCs w:val="20"/>
              </w:rPr>
            </w:pPr>
          </w:p>
        </w:tc>
      </w:tr>
      <w:tr w:rsidR="001F56E6" w:rsidRPr="00772518" w14:paraId="1145424A" w14:textId="77777777" w:rsidTr="001F56E6">
        <w:trPr>
          <w:trHeight w:hRule="exact" w:val="578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240FE830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059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4B4FE8" w14:textId="77777777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sz w:val="20"/>
                <w:szCs w:val="20"/>
              </w:rPr>
            </w:pPr>
          </w:p>
        </w:tc>
      </w:tr>
      <w:tr w:rsidR="001F56E6" w:rsidRPr="00772518" w14:paraId="645DDD1E" w14:textId="77777777" w:rsidTr="00B71766">
        <w:trPr>
          <w:trHeight w:hRule="exact" w:val="317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6A0DF3A3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38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8F85B1" w14:textId="1B30CDDB" w:rsidR="001F56E6" w:rsidRPr="00772518" w:rsidRDefault="001F56E6" w:rsidP="00772518">
            <w:pPr>
              <w:pStyle w:val="TableParagraph"/>
              <w:spacing w:before="29" w:line="217" w:lineRule="exact"/>
              <w:ind w:left="66"/>
              <w:rPr>
                <w:b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 xml:space="preserve">Experience in </w:t>
            </w:r>
            <w:r w:rsidR="00772518">
              <w:rPr>
                <w:b/>
                <w:sz w:val="20"/>
                <w:szCs w:val="20"/>
              </w:rPr>
              <w:t>R</w:t>
            </w:r>
            <w:r w:rsidRPr="00772518">
              <w:rPr>
                <w:b/>
                <w:sz w:val="20"/>
                <w:szCs w:val="20"/>
              </w:rPr>
              <w:t xml:space="preserve">eceiving </w:t>
            </w:r>
            <w:r w:rsidR="00772518">
              <w:rPr>
                <w:b/>
                <w:sz w:val="20"/>
                <w:szCs w:val="20"/>
              </w:rPr>
              <w:t>E</w:t>
            </w:r>
            <w:r w:rsidRPr="00772518">
              <w:rPr>
                <w:b/>
                <w:sz w:val="20"/>
                <w:szCs w:val="20"/>
              </w:rPr>
              <w:t xml:space="preserve">xtramural </w:t>
            </w:r>
            <w:r w:rsidR="00772518">
              <w:rPr>
                <w:b/>
                <w:sz w:val="20"/>
                <w:szCs w:val="20"/>
              </w:rPr>
              <w:t>F</w:t>
            </w:r>
            <w:r w:rsidRPr="00772518">
              <w:rPr>
                <w:b/>
                <w:sz w:val="20"/>
                <w:szCs w:val="20"/>
              </w:rPr>
              <w:t>unding</w:t>
            </w:r>
          </w:p>
        </w:tc>
        <w:tc>
          <w:tcPr>
            <w:tcW w:w="675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48B53E" w14:textId="4515133B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sz w:val="20"/>
                <w:szCs w:val="20"/>
              </w:rPr>
            </w:pPr>
          </w:p>
        </w:tc>
      </w:tr>
      <w:tr w:rsidR="001F56E6" w:rsidRPr="00772518" w14:paraId="16C80520" w14:textId="77777777" w:rsidTr="001F56E6">
        <w:trPr>
          <w:trHeight w:hRule="exact" w:val="587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0DFDE716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059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96DDCE" w14:textId="77777777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sz w:val="20"/>
                <w:szCs w:val="20"/>
              </w:rPr>
            </w:pPr>
          </w:p>
        </w:tc>
      </w:tr>
      <w:tr w:rsidR="001F56E6" w:rsidRPr="00772518" w14:paraId="52F6585F" w14:textId="77777777" w:rsidTr="00B71766">
        <w:trPr>
          <w:trHeight w:hRule="exact" w:val="317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544D302C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059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AC9C56" w14:textId="001FFB83" w:rsidR="001F56E6" w:rsidRPr="00B71766" w:rsidRDefault="00B71766" w:rsidP="00B71766">
            <w:pPr>
              <w:tabs>
                <w:tab w:val="left" w:pos="571"/>
              </w:tabs>
              <w:rPr>
                <w:rFonts w:eastAsia="Arial Narrow" w:cs="Arial Narrow"/>
                <w:sz w:val="20"/>
                <w:szCs w:val="20"/>
              </w:rPr>
            </w:pPr>
            <w:r w:rsidRPr="00B71766">
              <w:rPr>
                <w:b/>
                <w:color w:val="FF0000"/>
                <w:sz w:val="20"/>
                <w:szCs w:val="20"/>
              </w:rPr>
              <w:t>By signing this application, I</w:t>
            </w:r>
            <w:r w:rsidRPr="00B71766">
              <w:rPr>
                <w:b/>
                <w:color w:val="FF0000"/>
                <w:spacing w:val="-1"/>
                <w:sz w:val="20"/>
                <w:szCs w:val="20"/>
              </w:rPr>
              <w:t xml:space="preserve"> agree to the conditions outlines within the program description (see below)</w:t>
            </w:r>
          </w:p>
        </w:tc>
      </w:tr>
      <w:tr w:rsidR="001F56E6" w:rsidRPr="00772518" w14:paraId="2FEAD3CB" w14:textId="77777777" w:rsidTr="00B71766">
        <w:trPr>
          <w:trHeight w:hRule="exact" w:val="551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4FA91924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059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013B08" w14:textId="77777777" w:rsidR="00772518" w:rsidRPr="00B71766" w:rsidRDefault="001F56E6" w:rsidP="00B71766">
            <w:pPr>
              <w:pStyle w:val="ListParagraph"/>
              <w:widowControl/>
              <w:ind w:left="720" w:hanging="660"/>
              <w:contextualSpacing/>
              <w:rPr>
                <w:b/>
                <w:spacing w:val="-2"/>
                <w:u w:val="thick" w:color="000000"/>
              </w:rPr>
            </w:pPr>
            <w:r w:rsidRPr="00B71766">
              <w:rPr>
                <w:b/>
                <w:spacing w:val="-2"/>
                <w:u w:val="thick" w:color="000000"/>
              </w:rPr>
              <w:t xml:space="preserve">AWARD to Mentor: </w:t>
            </w:r>
          </w:p>
          <w:p w14:paraId="253651BF" w14:textId="2E294FE5" w:rsidR="001F56E6" w:rsidRPr="00B71766" w:rsidRDefault="00B71766" w:rsidP="00B71766">
            <w:pPr>
              <w:pStyle w:val="ListParagraph"/>
              <w:widowControl/>
              <w:ind w:left="720" w:hanging="660"/>
              <w:contextualSpacing/>
              <w:rPr>
                <w:spacing w:val="-2"/>
                <w:u w:val="single"/>
              </w:rPr>
            </w:pPr>
            <w:r w:rsidRPr="00B71766">
              <w:t>T</w:t>
            </w:r>
            <w:r w:rsidR="001F56E6" w:rsidRPr="00B71766">
              <w:t xml:space="preserve">he </w:t>
            </w:r>
            <w:r w:rsidRPr="00B71766">
              <w:t>mentor</w:t>
            </w:r>
            <w:r w:rsidR="001F56E6" w:rsidRPr="00B71766">
              <w:t xml:space="preserve"> will receive </w:t>
            </w:r>
            <w:r w:rsidR="0056792E" w:rsidRPr="00B71766">
              <w:t>up to</w:t>
            </w:r>
            <w:r w:rsidR="001F56E6" w:rsidRPr="00B71766">
              <w:t xml:space="preserve"> $1,000 </w:t>
            </w:r>
            <w:r w:rsidR="0056792E" w:rsidRPr="00B71766">
              <w:t>in the form of a stipend</w:t>
            </w:r>
            <w:r w:rsidR="001F56E6" w:rsidRPr="00B71766">
              <w:t>.</w:t>
            </w:r>
          </w:p>
        </w:tc>
      </w:tr>
      <w:tr w:rsidR="001F56E6" w:rsidRPr="00772518" w14:paraId="4303FDEA" w14:textId="77777777" w:rsidTr="00E0747C">
        <w:trPr>
          <w:trHeight w:hRule="exact" w:val="632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5ECBF08E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D8614F" w14:textId="77777777" w:rsidR="001F56E6" w:rsidRPr="00772518" w:rsidRDefault="001F56E6" w:rsidP="00E0747C">
            <w:pPr>
              <w:pStyle w:val="TableParagraph"/>
              <w:spacing w:before="33"/>
              <w:ind w:left="150" w:right="121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Signature</w:t>
            </w:r>
            <w:r w:rsidRPr="00772518">
              <w:rPr>
                <w:b/>
                <w:sz w:val="20"/>
                <w:szCs w:val="20"/>
              </w:rPr>
              <w:t xml:space="preserve"> of</w:t>
            </w:r>
            <w:r w:rsidRPr="00772518">
              <w:rPr>
                <w:b/>
                <w:spacing w:val="26"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Mentor:</w:t>
            </w:r>
          </w:p>
        </w:tc>
        <w:tc>
          <w:tcPr>
            <w:tcW w:w="5042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19F8DB" w14:textId="77777777" w:rsidR="001F56E6" w:rsidRPr="00772518" w:rsidRDefault="001F56E6" w:rsidP="00E0747C">
            <w:pPr>
              <w:rPr>
                <w:sz w:val="20"/>
                <w:szCs w:val="20"/>
              </w:rPr>
            </w:pPr>
          </w:p>
        </w:tc>
        <w:tc>
          <w:tcPr>
            <w:tcW w:w="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6CA547" w14:textId="77777777" w:rsidR="001F56E6" w:rsidRPr="00772518" w:rsidRDefault="001F56E6" w:rsidP="00E0747C">
            <w:pPr>
              <w:pStyle w:val="TableParagraph"/>
              <w:spacing w:before="169"/>
              <w:ind w:left="95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34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0D65B7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14E4DD00" w14:textId="77777777" w:rsidTr="00E0747C">
        <w:trPr>
          <w:trHeight w:hRule="exact" w:val="62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0B30CB1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EBACA2" w14:textId="49C1186B" w:rsidR="001F56E6" w:rsidRPr="00772518" w:rsidRDefault="001F56E6" w:rsidP="00E0747C">
            <w:pPr>
              <w:pStyle w:val="TableParagraph"/>
              <w:spacing w:before="33"/>
              <w:ind w:left="150" w:right="121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Signature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of</w:t>
            </w:r>
            <w:r w:rsidRPr="00772518">
              <w:rPr>
                <w:b/>
                <w:spacing w:val="26"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Dept</w:t>
            </w:r>
            <w:r w:rsidR="00772518">
              <w:rPr>
                <w:b/>
                <w:spacing w:val="-1"/>
                <w:sz w:val="20"/>
                <w:szCs w:val="20"/>
              </w:rPr>
              <w:t>.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Chair:</w:t>
            </w:r>
          </w:p>
        </w:tc>
        <w:tc>
          <w:tcPr>
            <w:tcW w:w="5042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4AB20C" w14:textId="77777777" w:rsidR="001F56E6" w:rsidRPr="00772518" w:rsidRDefault="001F56E6" w:rsidP="00E0747C">
            <w:pPr>
              <w:rPr>
                <w:sz w:val="20"/>
                <w:szCs w:val="20"/>
              </w:rPr>
            </w:pPr>
          </w:p>
        </w:tc>
        <w:tc>
          <w:tcPr>
            <w:tcW w:w="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9D3F1D" w14:textId="77777777" w:rsidR="001F56E6" w:rsidRPr="00772518" w:rsidRDefault="001F56E6" w:rsidP="00E0747C">
            <w:pPr>
              <w:pStyle w:val="TableParagraph"/>
              <w:spacing w:before="166"/>
              <w:ind w:left="95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34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B23B0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77CFF2C5" w14:textId="77777777" w:rsidTr="00E0747C">
        <w:trPr>
          <w:trHeight w:hRule="exact" w:val="632"/>
        </w:trPr>
        <w:tc>
          <w:tcPr>
            <w:tcW w:w="372" w:type="dxa"/>
            <w:vMerge/>
            <w:tcBorders>
              <w:left w:val="single" w:sz="5" w:space="0" w:color="000000"/>
              <w:bottom w:val="single" w:sz="27" w:space="0" w:color="000000"/>
              <w:right w:val="single" w:sz="5" w:space="0" w:color="000000"/>
            </w:tcBorders>
            <w:textDirection w:val="btLr"/>
          </w:tcPr>
          <w:p w14:paraId="2AFEF61C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400" w:type="dxa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  <w:vAlign w:val="center"/>
          </w:tcPr>
          <w:p w14:paraId="123450FD" w14:textId="77777777" w:rsidR="001F56E6" w:rsidRPr="00772518" w:rsidRDefault="001F56E6" w:rsidP="00E0747C">
            <w:pPr>
              <w:pStyle w:val="TableParagraph"/>
              <w:spacing w:before="33"/>
              <w:ind w:left="150" w:right="232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Signature</w:t>
            </w:r>
            <w:r w:rsidRPr="00772518">
              <w:rPr>
                <w:b/>
                <w:spacing w:val="26"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of Dean:</w:t>
            </w:r>
          </w:p>
        </w:tc>
        <w:tc>
          <w:tcPr>
            <w:tcW w:w="5042" w:type="dxa"/>
            <w:gridSpan w:val="4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  <w:vAlign w:val="center"/>
          </w:tcPr>
          <w:p w14:paraId="7C13B1F4" w14:textId="77777777" w:rsidR="001F56E6" w:rsidRPr="00772518" w:rsidRDefault="001F56E6" w:rsidP="00E0747C">
            <w:pPr>
              <w:rPr>
                <w:sz w:val="20"/>
                <w:szCs w:val="20"/>
              </w:rPr>
            </w:pPr>
          </w:p>
        </w:tc>
        <w:tc>
          <w:tcPr>
            <w:tcW w:w="808" w:type="dxa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  <w:vAlign w:val="center"/>
          </w:tcPr>
          <w:p w14:paraId="1A9ED8C0" w14:textId="77777777" w:rsidR="001F56E6" w:rsidRPr="00772518" w:rsidRDefault="001F56E6" w:rsidP="00E0747C">
            <w:pPr>
              <w:pStyle w:val="TableParagraph"/>
              <w:spacing w:before="166"/>
              <w:ind w:left="95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344" w:type="dxa"/>
            <w:gridSpan w:val="2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5AEE0202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</w:tbl>
    <w:p w14:paraId="1FE4BCAF" w14:textId="77777777" w:rsidR="00B71766" w:rsidRDefault="00B71766" w:rsidP="00B71766">
      <w:pPr>
        <w:outlineLvl w:val="0"/>
        <w:rPr>
          <w:u w:val="single"/>
        </w:rPr>
      </w:pPr>
    </w:p>
    <w:p w14:paraId="0B134F3D" w14:textId="77777777" w:rsidR="00D67E31" w:rsidRPr="00511A50" w:rsidRDefault="00D67E31" w:rsidP="00D67E31">
      <w:pPr>
        <w:outlineLvl w:val="0"/>
        <w:rPr>
          <w:u w:val="single"/>
        </w:rPr>
      </w:pPr>
      <w:r w:rsidRPr="00511A50">
        <w:rPr>
          <w:u w:val="single"/>
        </w:rPr>
        <w:t xml:space="preserve">Responsibility of </w:t>
      </w:r>
      <w:r>
        <w:rPr>
          <w:u w:val="single"/>
        </w:rPr>
        <w:t>M</w:t>
      </w:r>
      <w:r w:rsidRPr="00511A50">
        <w:rPr>
          <w:u w:val="single"/>
        </w:rPr>
        <w:t xml:space="preserve">entor: </w:t>
      </w:r>
    </w:p>
    <w:p w14:paraId="7ED39A24" w14:textId="77777777" w:rsidR="00D67E31" w:rsidRDefault="00D67E31" w:rsidP="00D67E31">
      <w:pPr>
        <w:pStyle w:val="ListParagraph"/>
        <w:widowControl/>
        <w:numPr>
          <w:ilvl w:val="0"/>
          <w:numId w:val="5"/>
        </w:numPr>
        <w:contextualSpacing/>
      </w:pPr>
      <w:r>
        <w:t xml:space="preserve">Meet with Mentee at least </w:t>
      </w:r>
      <w:r w:rsidRPr="003537F6">
        <w:rPr>
          <w:b/>
        </w:rPr>
        <w:t>FOUR TIMES</w:t>
      </w:r>
      <w:r>
        <w:t xml:space="preserve"> from June 1, 2020 through July 31, 2020 (more as required) to discuss and support the mentee in the following areas:</w:t>
      </w:r>
    </w:p>
    <w:p w14:paraId="16CD661E" w14:textId="77777777" w:rsidR="00D67E31" w:rsidRDefault="00D67E31" w:rsidP="00D67E31">
      <w:pPr>
        <w:pStyle w:val="ListParagraph"/>
        <w:widowControl/>
        <w:numPr>
          <w:ilvl w:val="1"/>
          <w:numId w:val="5"/>
        </w:numPr>
        <w:contextualSpacing/>
      </w:pPr>
      <w:r>
        <w:t>Inform mentee of possible funding sources and research support across campus</w:t>
      </w:r>
    </w:p>
    <w:p w14:paraId="60D35D4B" w14:textId="77777777" w:rsidR="00D67E31" w:rsidRDefault="00D67E31" w:rsidP="00D67E31">
      <w:pPr>
        <w:pStyle w:val="ListParagraph"/>
        <w:widowControl/>
        <w:numPr>
          <w:ilvl w:val="1"/>
          <w:numId w:val="5"/>
        </w:numPr>
        <w:contextualSpacing/>
      </w:pPr>
      <w:r>
        <w:t>Mentor in time management</w:t>
      </w:r>
    </w:p>
    <w:p w14:paraId="27AF02A1" w14:textId="77777777" w:rsidR="00D67E31" w:rsidRDefault="00D67E31" w:rsidP="00D67E31">
      <w:pPr>
        <w:pStyle w:val="ListParagraph"/>
        <w:widowControl/>
        <w:numPr>
          <w:ilvl w:val="1"/>
          <w:numId w:val="5"/>
        </w:numPr>
        <w:contextualSpacing/>
      </w:pPr>
      <w:r>
        <w:t>Mentor in development of research program/idea</w:t>
      </w:r>
    </w:p>
    <w:p w14:paraId="0004A20D" w14:textId="77777777" w:rsidR="00D67E31" w:rsidRDefault="00D67E31" w:rsidP="00D67E31">
      <w:pPr>
        <w:pStyle w:val="ListParagraph"/>
        <w:widowControl/>
        <w:numPr>
          <w:ilvl w:val="1"/>
          <w:numId w:val="5"/>
        </w:numPr>
        <w:contextualSpacing/>
      </w:pPr>
      <w:r>
        <w:t>Mentor in development of grant proposal and create timeline to submission</w:t>
      </w:r>
    </w:p>
    <w:p w14:paraId="4CC96BBE" w14:textId="77777777" w:rsidR="00D67E31" w:rsidRDefault="00D67E31" w:rsidP="00D67E31">
      <w:pPr>
        <w:pStyle w:val="ListParagraph"/>
        <w:widowControl/>
        <w:numPr>
          <w:ilvl w:val="1"/>
          <w:numId w:val="5"/>
        </w:numPr>
        <w:contextualSpacing/>
      </w:pPr>
      <w:r>
        <w:t>Sharing of successful/unsuccessful proposals</w:t>
      </w:r>
    </w:p>
    <w:p w14:paraId="66373981" w14:textId="77777777" w:rsidR="00D67E31" w:rsidRDefault="00D67E31" w:rsidP="00D67E31">
      <w:pPr>
        <w:pStyle w:val="ListParagraph"/>
        <w:widowControl/>
        <w:numPr>
          <w:ilvl w:val="1"/>
          <w:numId w:val="5"/>
        </w:numPr>
        <w:contextualSpacing/>
      </w:pPr>
      <w:r>
        <w:t>Assist in connection with federal agency/agencies</w:t>
      </w:r>
    </w:p>
    <w:p w14:paraId="6FA5FDA0" w14:textId="77777777" w:rsidR="00D67E31" w:rsidRDefault="00D67E31" w:rsidP="00D67E31">
      <w:pPr>
        <w:pStyle w:val="ListParagraph"/>
        <w:widowControl/>
        <w:numPr>
          <w:ilvl w:val="1"/>
          <w:numId w:val="5"/>
        </w:numPr>
        <w:contextualSpacing/>
      </w:pPr>
      <w:r>
        <w:t>Assist in connecting with potential collaborators</w:t>
      </w:r>
    </w:p>
    <w:p w14:paraId="4DFFD551" w14:textId="77777777" w:rsidR="00D67E31" w:rsidRDefault="00D67E31" w:rsidP="00D67E31">
      <w:pPr>
        <w:pStyle w:val="ListParagraph"/>
        <w:widowControl/>
        <w:numPr>
          <w:ilvl w:val="1"/>
          <w:numId w:val="5"/>
        </w:numPr>
        <w:contextualSpacing/>
      </w:pPr>
      <w:r>
        <w:t>Inform mentee of important events to attend</w:t>
      </w:r>
    </w:p>
    <w:p w14:paraId="6AA7575E" w14:textId="77777777" w:rsidR="00D67E31" w:rsidRPr="00706424" w:rsidRDefault="00D67E31" w:rsidP="00D67E31">
      <w:pPr>
        <w:pStyle w:val="ListParagraph"/>
        <w:widowControl/>
        <w:numPr>
          <w:ilvl w:val="0"/>
          <w:numId w:val="5"/>
        </w:numPr>
        <w:contextualSpacing/>
        <w:rPr>
          <w:b/>
        </w:rPr>
      </w:pPr>
      <w:r>
        <w:rPr>
          <w:b/>
        </w:rPr>
        <w:t xml:space="preserve">Required </w:t>
      </w:r>
      <w:r w:rsidRPr="00706424">
        <w:rPr>
          <w:b/>
        </w:rPr>
        <w:t>Deliverables by the Mentor:</w:t>
      </w:r>
    </w:p>
    <w:p w14:paraId="095C958D" w14:textId="30CFB446" w:rsidR="001F56E6" w:rsidRPr="00D67E31" w:rsidRDefault="00D67E31" w:rsidP="00D67E3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t xml:space="preserve">No later than July 31, 2020, a </w:t>
      </w:r>
      <w:r w:rsidRPr="00D67E31">
        <w:rPr>
          <w:b/>
        </w:rPr>
        <w:t>summary report</w:t>
      </w:r>
      <w:r>
        <w:t xml:space="preserve"> on the outcomes of the relationship will be submitted to Dr. Karin Scarpinato, noting the dates of each meeting and highlighting </w:t>
      </w:r>
      <w:r w:rsidRPr="00D67E31">
        <w:rPr>
          <w:u w:val="single"/>
        </w:rPr>
        <w:t>progress made under the mentoring relationship</w:t>
      </w:r>
      <w:r>
        <w:t xml:space="preserve">, including </w:t>
      </w:r>
      <w:r w:rsidRPr="00D67E31">
        <w:rPr>
          <w:u w:val="single"/>
        </w:rPr>
        <w:t>number of meetings</w:t>
      </w:r>
      <w:r>
        <w:t xml:space="preserve">, </w:t>
      </w:r>
      <w:r w:rsidRPr="00D67E31">
        <w:rPr>
          <w:u w:val="single"/>
        </w:rPr>
        <w:t>areas of discussion</w:t>
      </w:r>
      <w:r>
        <w:t xml:space="preserve">, </w:t>
      </w:r>
      <w:r w:rsidRPr="00D67E31">
        <w:rPr>
          <w:u w:val="single"/>
        </w:rPr>
        <w:t>funding opportunities identified</w:t>
      </w:r>
      <w:r>
        <w:t xml:space="preserve">, </w:t>
      </w:r>
      <w:r w:rsidRPr="00D67E31">
        <w:rPr>
          <w:u w:val="single"/>
        </w:rPr>
        <w:t>proposal development update</w:t>
      </w:r>
      <w:r>
        <w:t>, etc.</w:t>
      </w:r>
    </w:p>
    <w:sectPr w:rsidR="001F56E6" w:rsidRPr="00D67E31">
      <w:type w:val="continuous"/>
      <w:pgSz w:w="12240" w:h="15840"/>
      <w:pgMar w:top="640" w:right="52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810F3"/>
    <w:multiLevelType w:val="hybridMultilevel"/>
    <w:tmpl w:val="E6A86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B55B7"/>
    <w:multiLevelType w:val="hybridMultilevel"/>
    <w:tmpl w:val="13C6138C"/>
    <w:lvl w:ilvl="0" w:tplc="379CC9F8">
      <w:start w:val="1"/>
      <w:numFmt w:val="bullet"/>
      <w:lvlText w:val="•"/>
      <w:lvlJc w:val="left"/>
      <w:pPr>
        <w:ind w:left="570" w:hanging="216"/>
      </w:pPr>
      <w:rPr>
        <w:rFonts w:ascii="Arial Narrow" w:eastAsia="Arial Narrow" w:hAnsi="Arial Narrow" w:hint="default"/>
        <w:w w:val="99"/>
        <w:sz w:val="19"/>
        <w:szCs w:val="19"/>
      </w:rPr>
    </w:lvl>
    <w:lvl w:ilvl="1" w:tplc="A5C295B8">
      <w:start w:val="1"/>
      <w:numFmt w:val="bullet"/>
      <w:lvlText w:val="•"/>
      <w:lvlJc w:val="left"/>
      <w:pPr>
        <w:ind w:left="1570" w:hanging="216"/>
      </w:pPr>
      <w:rPr>
        <w:rFonts w:hint="default"/>
      </w:rPr>
    </w:lvl>
    <w:lvl w:ilvl="2" w:tplc="434C4442">
      <w:start w:val="1"/>
      <w:numFmt w:val="bullet"/>
      <w:lvlText w:val="•"/>
      <w:lvlJc w:val="left"/>
      <w:pPr>
        <w:ind w:left="2569" w:hanging="216"/>
      </w:pPr>
      <w:rPr>
        <w:rFonts w:hint="default"/>
      </w:rPr>
    </w:lvl>
    <w:lvl w:ilvl="3" w:tplc="F6583A10">
      <w:start w:val="1"/>
      <w:numFmt w:val="bullet"/>
      <w:lvlText w:val="•"/>
      <w:lvlJc w:val="left"/>
      <w:pPr>
        <w:ind w:left="3568" w:hanging="216"/>
      </w:pPr>
      <w:rPr>
        <w:rFonts w:hint="default"/>
      </w:rPr>
    </w:lvl>
    <w:lvl w:ilvl="4" w:tplc="F52669A4">
      <w:start w:val="1"/>
      <w:numFmt w:val="bullet"/>
      <w:lvlText w:val="•"/>
      <w:lvlJc w:val="left"/>
      <w:pPr>
        <w:ind w:left="4568" w:hanging="216"/>
      </w:pPr>
      <w:rPr>
        <w:rFonts w:hint="default"/>
      </w:rPr>
    </w:lvl>
    <w:lvl w:ilvl="5" w:tplc="1C1002B0">
      <w:start w:val="1"/>
      <w:numFmt w:val="bullet"/>
      <w:lvlText w:val="•"/>
      <w:lvlJc w:val="left"/>
      <w:pPr>
        <w:ind w:left="5567" w:hanging="216"/>
      </w:pPr>
      <w:rPr>
        <w:rFonts w:hint="default"/>
      </w:rPr>
    </w:lvl>
    <w:lvl w:ilvl="6" w:tplc="61FC56F8">
      <w:start w:val="1"/>
      <w:numFmt w:val="bullet"/>
      <w:lvlText w:val="•"/>
      <w:lvlJc w:val="left"/>
      <w:pPr>
        <w:ind w:left="6567" w:hanging="216"/>
      </w:pPr>
      <w:rPr>
        <w:rFonts w:hint="default"/>
      </w:rPr>
    </w:lvl>
    <w:lvl w:ilvl="7" w:tplc="FFF63458">
      <w:start w:val="1"/>
      <w:numFmt w:val="bullet"/>
      <w:lvlText w:val="•"/>
      <w:lvlJc w:val="left"/>
      <w:pPr>
        <w:ind w:left="7566" w:hanging="216"/>
      </w:pPr>
      <w:rPr>
        <w:rFonts w:hint="default"/>
      </w:rPr>
    </w:lvl>
    <w:lvl w:ilvl="8" w:tplc="82B6DFA0">
      <w:start w:val="1"/>
      <w:numFmt w:val="bullet"/>
      <w:lvlText w:val="•"/>
      <w:lvlJc w:val="left"/>
      <w:pPr>
        <w:ind w:left="8565" w:hanging="216"/>
      </w:pPr>
      <w:rPr>
        <w:rFonts w:hint="default"/>
      </w:rPr>
    </w:lvl>
  </w:abstractNum>
  <w:abstractNum w:abstractNumId="2" w15:restartNumberingAfterBreak="0">
    <w:nsid w:val="2D1654D0"/>
    <w:multiLevelType w:val="hybridMultilevel"/>
    <w:tmpl w:val="3606C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C36AF"/>
    <w:multiLevelType w:val="hybridMultilevel"/>
    <w:tmpl w:val="2B8010E0"/>
    <w:lvl w:ilvl="0" w:tplc="D4069604">
      <w:start w:val="1"/>
      <w:numFmt w:val="bullet"/>
      <w:lvlText w:val="•"/>
      <w:lvlJc w:val="left"/>
      <w:pPr>
        <w:ind w:left="570" w:hanging="216"/>
      </w:pPr>
      <w:rPr>
        <w:rFonts w:ascii="Arial Narrow" w:eastAsia="Arial Narrow" w:hAnsi="Arial Narrow" w:hint="default"/>
        <w:w w:val="99"/>
        <w:sz w:val="19"/>
        <w:szCs w:val="19"/>
      </w:rPr>
    </w:lvl>
    <w:lvl w:ilvl="1" w:tplc="90BAA70E">
      <w:start w:val="1"/>
      <w:numFmt w:val="bullet"/>
      <w:lvlText w:val="•"/>
      <w:lvlJc w:val="left"/>
      <w:pPr>
        <w:ind w:left="1570" w:hanging="216"/>
      </w:pPr>
      <w:rPr>
        <w:rFonts w:hint="default"/>
      </w:rPr>
    </w:lvl>
    <w:lvl w:ilvl="2" w:tplc="531E294A">
      <w:start w:val="1"/>
      <w:numFmt w:val="bullet"/>
      <w:lvlText w:val="•"/>
      <w:lvlJc w:val="left"/>
      <w:pPr>
        <w:ind w:left="2569" w:hanging="216"/>
      </w:pPr>
      <w:rPr>
        <w:rFonts w:hint="default"/>
      </w:rPr>
    </w:lvl>
    <w:lvl w:ilvl="3" w:tplc="6B18FEDC">
      <w:start w:val="1"/>
      <w:numFmt w:val="bullet"/>
      <w:lvlText w:val="•"/>
      <w:lvlJc w:val="left"/>
      <w:pPr>
        <w:ind w:left="3568" w:hanging="216"/>
      </w:pPr>
      <w:rPr>
        <w:rFonts w:hint="default"/>
      </w:rPr>
    </w:lvl>
    <w:lvl w:ilvl="4" w:tplc="DE94672E">
      <w:start w:val="1"/>
      <w:numFmt w:val="bullet"/>
      <w:lvlText w:val="•"/>
      <w:lvlJc w:val="left"/>
      <w:pPr>
        <w:ind w:left="4568" w:hanging="216"/>
      </w:pPr>
      <w:rPr>
        <w:rFonts w:hint="default"/>
      </w:rPr>
    </w:lvl>
    <w:lvl w:ilvl="5" w:tplc="D57C7B60">
      <w:start w:val="1"/>
      <w:numFmt w:val="bullet"/>
      <w:lvlText w:val="•"/>
      <w:lvlJc w:val="left"/>
      <w:pPr>
        <w:ind w:left="5567" w:hanging="216"/>
      </w:pPr>
      <w:rPr>
        <w:rFonts w:hint="default"/>
      </w:rPr>
    </w:lvl>
    <w:lvl w:ilvl="6" w:tplc="9EB0465A">
      <w:start w:val="1"/>
      <w:numFmt w:val="bullet"/>
      <w:lvlText w:val="•"/>
      <w:lvlJc w:val="left"/>
      <w:pPr>
        <w:ind w:left="6567" w:hanging="216"/>
      </w:pPr>
      <w:rPr>
        <w:rFonts w:hint="default"/>
      </w:rPr>
    </w:lvl>
    <w:lvl w:ilvl="7" w:tplc="637867A4">
      <w:start w:val="1"/>
      <w:numFmt w:val="bullet"/>
      <w:lvlText w:val="•"/>
      <w:lvlJc w:val="left"/>
      <w:pPr>
        <w:ind w:left="7566" w:hanging="216"/>
      </w:pPr>
      <w:rPr>
        <w:rFonts w:hint="default"/>
      </w:rPr>
    </w:lvl>
    <w:lvl w:ilvl="8" w:tplc="8572C8C0">
      <w:start w:val="1"/>
      <w:numFmt w:val="bullet"/>
      <w:lvlText w:val="•"/>
      <w:lvlJc w:val="left"/>
      <w:pPr>
        <w:ind w:left="8565" w:hanging="216"/>
      </w:pPr>
      <w:rPr>
        <w:rFonts w:hint="default"/>
      </w:rPr>
    </w:lvl>
  </w:abstractNum>
  <w:abstractNum w:abstractNumId="4" w15:restartNumberingAfterBreak="0">
    <w:nsid w:val="5A9A20AE"/>
    <w:multiLevelType w:val="hybridMultilevel"/>
    <w:tmpl w:val="5686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Mrc0MDM0MDaztDBS0lEKTi0uzszPAykwrAUAZt0M/CwAAAA="/>
  </w:docVars>
  <w:rsids>
    <w:rsidRoot w:val="00A44999"/>
    <w:rsid w:val="00091773"/>
    <w:rsid w:val="00124A37"/>
    <w:rsid w:val="001E3B3D"/>
    <w:rsid w:val="001F56E6"/>
    <w:rsid w:val="002426F4"/>
    <w:rsid w:val="00262BCE"/>
    <w:rsid w:val="002B5338"/>
    <w:rsid w:val="00461AEF"/>
    <w:rsid w:val="004D37E7"/>
    <w:rsid w:val="00507008"/>
    <w:rsid w:val="00530C21"/>
    <w:rsid w:val="0056792E"/>
    <w:rsid w:val="00617960"/>
    <w:rsid w:val="006F71D5"/>
    <w:rsid w:val="0072349B"/>
    <w:rsid w:val="007540A3"/>
    <w:rsid w:val="00772518"/>
    <w:rsid w:val="008552FD"/>
    <w:rsid w:val="00864975"/>
    <w:rsid w:val="008B5986"/>
    <w:rsid w:val="008D1BBE"/>
    <w:rsid w:val="009C5CCC"/>
    <w:rsid w:val="00A33DB7"/>
    <w:rsid w:val="00A44999"/>
    <w:rsid w:val="00B61680"/>
    <w:rsid w:val="00B71766"/>
    <w:rsid w:val="00BB6585"/>
    <w:rsid w:val="00C50FDA"/>
    <w:rsid w:val="00C8590A"/>
    <w:rsid w:val="00CF1E35"/>
    <w:rsid w:val="00D105CA"/>
    <w:rsid w:val="00D61417"/>
    <w:rsid w:val="00D67E31"/>
    <w:rsid w:val="00DB1E03"/>
    <w:rsid w:val="00E0747C"/>
    <w:rsid w:val="00E20EBC"/>
    <w:rsid w:val="00E2586F"/>
    <w:rsid w:val="00E503B4"/>
    <w:rsid w:val="00E53019"/>
    <w:rsid w:val="00EC115A"/>
    <w:rsid w:val="00EE62D7"/>
    <w:rsid w:val="00FD6A6E"/>
    <w:rsid w:val="00FE4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B0D3BC"/>
  <w15:docId w15:val="{F20FD70C-E57E-4356-BEEF-E9089038B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70" w:hanging="216"/>
    </w:pPr>
    <w:rPr>
      <w:rFonts w:ascii="Arial Narrow" w:eastAsia="Arial Narrow" w:hAnsi="Arial Narrow"/>
      <w:sz w:val="19"/>
      <w:szCs w:val="19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C5C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C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1BB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1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1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1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1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06AC55CA2E54CBC9151A5739FDF25" ma:contentTypeVersion="33" ma:contentTypeDescription="Create a new document." ma:contentTypeScope="" ma:versionID="4f7b3c7ecea0335269d680310bb284bf">
  <xsd:schema xmlns:xsd="http://www.w3.org/2001/XMLSchema" xmlns:xs="http://www.w3.org/2001/XMLSchema" xmlns:p="http://schemas.microsoft.com/office/2006/metadata/properties" xmlns:ns3="73c93bb0-fdf8-4ea0-aac0-f8e9e21eaeb9" xmlns:ns4="6b2c8b71-fea7-4d96-b469-9fb3daae5c5d" targetNamespace="http://schemas.microsoft.com/office/2006/metadata/properties" ma:root="true" ma:fieldsID="02532ac9a473692c5f7c1a689ad72a5b" ns3:_="" ns4:_="">
    <xsd:import namespace="73c93bb0-fdf8-4ea0-aac0-f8e9e21eaeb9"/>
    <xsd:import namespace="6b2c8b71-fea7-4d96-b469-9fb3daae5c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93bb0-fdf8-4ea0-aac0-f8e9e21ea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c8b71-fea7-4d96-b469-9fb3daae5c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_Collaboration_Space_Locked xmlns="73c93bb0-fdf8-4ea0-aac0-f8e9e21eaeb9" xsi:nil="true"/>
    <LMS_Mappings xmlns="73c93bb0-fdf8-4ea0-aac0-f8e9e21eaeb9" xsi:nil="true"/>
    <Distribution_Groups xmlns="73c93bb0-fdf8-4ea0-aac0-f8e9e21eaeb9" xsi:nil="true"/>
    <Self_Registration_Enabled xmlns="73c93bb0-fdf8-4ea0-aac0-f8e9e21eaeb9" xsi:nil="true"/>
    <IsNotebookLocked xmlns="73c93bb0-fdf8-4ea0-aac0-f8e9e21eaeb9" xsi:nil="true"/>
    <FolderType xmlns="73c93bb0-fdf8-4ea0-aac0-f8e9e21eaeb9" xsi:nil="true"/>
    <CultureName xmlns="73c93bb0-fdf8-4ea0-aac0-f8e9e21eaeb9" xsi:nil="true"/>
    <Leaders xmlns="73c93bb0-fdf8-4ea0-aac0-f8e9e21eaeb9">
      <UserInfo>
        <DisplayName/>
        <AccountId xsi:nil="true"/>
        <AccountType/>
      </UserInfo>
    </Leaders>
    <Member_Groups xmlns="73c93bb0-fdf8-4ea0-aac0-f8e9e21eaeb9">
      <UserInfo>
        <DisplayName/>
        <AccountId xsi:nil="true"/>
        <AccountType/>
      </UserInfo>
    </Member_Groups>
    <NotebookType xmlns="73c93bb0-fdf8-4ea0-aac0-f8e9e21eaeb9" xsi:nil="true"/>
    <Templates xmlns="73c93bb0-fdf8-4ea0-aac0-f8e9e21eaeb9" xsi:nil="true"/>
    <Members xmlns="73c93bb0-fdf8-4ea0-aac0-f8e9e21eaeb9">
      <UserInfo>
        <DisplayName/>
        <AccountId xsi:nil="true"/>
        <AccountType/>
      </UserInfo>
    </Members>
    <Has_Leaders_Only_SectionGroup xmlns="73c93bb0-fdf8-4ea0-aac0-f8e9e21eaeb9" xsi:nil="true"/>
    <DefaultSectionNames xmlns="73c93bb0-fdf8-4ea0-aac0-f8e9e21eaeb9" xsi:nil="true"/>
    <AppVersion xmlns="73c93bb0-fdf8-4ea0-aac0-f8e9e21eaeb9" xsi:nil="true"/>
    <Owner xmlns="73c93bb0-fdf8-4ea0-aac0-f8e9e21eaeb9">
      <UserInfo>
        <DisplayName/>
        <AccountId xsi:nil="true"/>
        <AccountType/>
      </UserInfo>
    </Owner>
    <Math_Settings xmlns="73c93bb0-fdf8-4ea0-aac0-f8e9e21eaeb9" xsi:nil="true"/>
    <Invited_Members xmlns="73c93bb0-fdf8-4ea0-aac0-f8e9e21eaeb9" xsi:nil="true"/>
    <TeamsChannelId xmlns="73c93bb0-fdf8-4ea0-aac0-f8e9e21eaeb9" xsi:nil="true"/>
    <Invited_Leaders xmlns="73c93bb0-fdf8-4ea0-aac0-f8e9e21eaeb9" xsi:nil="true"/>
  </documentManagement>
</p:properties>
</file>

<file path=customXml/itemProps1.xml><?xml version="1.0" encoding="utf-8"?>
<ds:datastoreItem xmlns:ds="http://schemas.openxmlformats.org/officeDocument/2006/customXml" ds:itemID="{0A26CDC5-0C7E-4504-9BA3-CA5E2FB04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c93bb0-fdf8-4ea0-aac0-f8e9e21eaeb9"/>
    <ds:schemaRef ds:uri="6b2c8b71-fea7-4d96-b469-9fb3daae5c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D67390-FBF5-4942-B7D2-47139F50D3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6B6870-0035-4999-86A8-EAE3458D04F2}">
  <ds:schemaRefs>
    <ds:schemaRef ds:uri="http://schemas.microsoft.com/office/2006/metadata/properties"/>
    <ds:schemaRef ds:uri="http://schemas.microsoft.com/office/infopath/2007/PartnerControls"/>
    <ds:schemaRef ds:uri="73c93bb0-fdf8-4ea0-aac0-f8e9e21eae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ior Faculty Mentoring Program Application Form fillable</vt:lpstr>
    </vt:vector>
  </TitlesOfParts>
  <Company>Old Dominion University</Company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ior Faculty Mentoring Program Application Form fillable</dc:title>
  <dc:creator>Office of Research</dc:creator>
  <cp:lastModifiedBy>Russ Ivy</cp:lastModifiedBy>
  <cp:revision>2</cp:revision>
  <cp:lastPrinted>2017-08-28T14:14:00Z</cp:lastPrinted>
  <dcterms:created xsi:type="dcterms:W3CDTF">2020-04-30T13:39:00Z</dcterms:created>
  <dcterms:modified xsi:type="dcterms:W3CDTF">2020-04-30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6T00:00:00Z</vt:filetime>
  </property>
  <property fmtid="{D5CDD505-2E9C-101B-9397-08002B2CF9AE}" pid="3" name="LastSaved">
    <vt:filetime>2015-01-21T00:00:00Z</vt:filetime>
  </property>
  <property fmtid="{D5CDD505-2E9C-101B-9397-08002B2CF9AE}" pid="4" name="ContentTypeId">
    <vt:lpwstr>0x01010074106AC55CA2E54CBC9151A5739FDF25</vt:lpwstr>
  </property>
</Properties>
</file>